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7E3B3C" w14:textId="6CEFC4E1" w:rsidR="008930A1" w:rsidRPr="005B231B" w:rsidRDefault="00112648" w:rsidP="674E1002">
      <w:pPr>
        <w:rPr>
          <w:rFonts w:ascii="Arial" w:hAnsi="Arial" w:cs="Arial"/>
          <w:b/>
          <w:bCs/>
          <w:sz w:val="22"/>
          <w:szCs w:val="22"/>
        </w:rPr>
      </w:pPr>
      <w:r w:rsidRPr="674E1002">
        <w:rPr>
          <w:rFonts w:ascii="Arial" w:hAnsi="Arial" w:cs="Arial"/>
          <w:b/>
          <w:bCs/>
          <w:sz w:val="22"/>
          <w:szCs w:val="22"/>
        </w:rPr>
        <w:t xml:space="preserve">Student:  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674E1002">
        <w:rPr>
          <w:rFonts w:ascii="Arial" w:hAnsi="Arial" w:cs="Arial"/>
          <w:b/>
          <w:bCs/>
          <w:sz w:val="22"/>
          <w:szCs w:val="22"/>
        </w:rPr>
      </w:r>
      <w:r w:rsidRPr="674E1002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0"/>
      <w:r w:rsidR="674E1002" w:rsidRPr="674E1002">
        <w:rPr>
          <w:rFonts w:ascii="Arial" w:hAnsi="Arial" w:cs="Arial"/>
          <w:b/>
          <w:bCs/>
          <w:sz w:val="22"/>
          <w:szCs w:val="22"/>
        </w:rPr>
        <w:t xml:space="preserve">               </w:t>
      </w:r>
      <w:r w:rsidR="0010627E">
        <w:rPr>
          <w:rFonts w:ascii="Arial" w:hAnsi="Arial" w:cs="Arial"/>
          <w:b/>
          <w:bCs/>
          <w:sz w:val="22"/>
          <w:szCs w:val="22"/>
        </w:rPr>
        <w:t xml:space="preserve">                                            </w:t>
      </w:r>
      <w:r w:rsidR="004B3C1B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20D185A" w14:textId="77777777" w:rsidR="008220C3" w:rsidRPr="005B231B" w:rsidRDefault="008220C3">
      <w:pPr>
        <w:rPr>
          <w:rFonts w:ascii="Arial" w:hAnsi="Arial" w:cs="Arial"/>
          <w:b/>
          <w:sz w:val="22"/>
          <w:szCs w:val="22"/>
        </w:rPr>
      </w:pPr>
      <w:r w:rsidRPr="005B231B">
        <w:rPr>
          <w:rFonts w:ascii="Arial" w:hAnsi="Arial" w:cs="Arial"/>
          <w:b/>
          <w:sz w:val="22"/>
          <w:szCs w:val="22"/>
        </w:rPr>
        <w:t xml:space="preserve">Date:  </w:t>
      </w:r>
      <w:r w:rsidRPr="005B231B">
        <w:rPr>
          <w:rFonts w:ascii="Arial" w:hAnsi="Arial" w:cs="Arial"/>
          <w:b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5B231B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B231B">
        <w:rPr>
          <w:rFonts w:ascii="Arial" w:hAnsi="Arial" w:cs="Arial"/>
          <w:b/>
          <w:sz w:val="22"/>
          <w:szCs w:val="22"/>
        </w:rPr>
      </w:r>
      <w:r w:rsidRPr="005B231B">
        <w:rPr>
          <w:rFonts w:ascii="Arial" w:hAnsi="Arial" w:cs="Arial"/>
          <w:b/>
          <w:sz w:val="22"/>
          <w:szCs w:val="22"/>
        </w:rPr>
        <w:fldChar w:fldCharType="separate"/>
      </w:r>
      <w:bookmarkStart w:id="2" w:name="_GoBack"/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bookmarkEnd w:id="2"/>
      <w:r w:rsidRPr="005B231B">
        <w:rPr>
          <w:rFonts w:ascii="Arial" w:hAnsi="Arial" w:cs="Arial"/>
          <w:b/>
          <w:sz w:val="22"/>
          <w:szCs w:val="22"/>
        </w:rPr>
        <w:fldChar w:fldCharType="end"/>
      </w:r>
      <w:bookmarkEnd w:id="1"/>
    </w:p>
    <w:p w14:paraId="672A6659" w14:textId="77777777" w:rsidR="00CC60A4" w:rsidRPr="005B231B" w:rsidRDefault="00CC60A4">
      <w:pPr>
        <w:rPr>
          <w:rFonts w:ascii="Arial" w:hAnsi="Arial" w:cs="Arial"/>
          <w:sz w:val="22"/>
          <w:szCs w:val="22"/>
        </w:rPr>
      </w:pPr>
    </w:p>
    <w:tbl>
      <w:tblPr>
        <w:tblW w:w="13788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00F47FCC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14:paraId="39077F65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24F916F6" w:rsidR="0088602A" w:rsidRDefault="49E264BD" w:rsidP="0087355C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hAnsi="Arial" w:cs="Arial"/>
                <w:b/>
                <w:bCs/>
                <w:sz w:val="28"/>
                <w:szCs w:val="28"/>
              </w:rPr>
              <w:t>Unit</w:t>
            </w:r>
            <w:r w:rsidR="0087355C" w:rsidRPr="0087355C">
              <w:rPr>
                <w:rFonts w:ascii="Arial" w:hAnsi="Arial" w:cs="Arial"/>
                <w:sz w:val="28"/>
                <w:szCs w:val="28"/>
                <w:lang w:eastAsia="ja-JP"/>
              </w:rPr>
              <w:t xml:space="preserve"> </w:t>
            </w:r>
            <w:r w:rsidR="0087355C" w:rsidRPr="0087355C">
              <w:rPr>
                <w:rFonts w:ascii="Arial" w:hAnsi="Arial" w:cs="Arial"/>
                <w:b/>
                <w:sz w:val="28"/>
                <w:szCs w:val="28"/>
                <w:lang w:eastAsia="ja-JP"/>
              </w:rPr>
              <w:t>i - Integrated Skills</w:t>
            </w:r>
          </w:p>
        </w:tc>
      </w:tr>
      <w:tr w:rsidR="0430F8EF" w14:paraId="20B0FFB2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8D38CF" w14:textId="77777777" w:rsidR="0087355C" w:rsidRPr="0087355C" w:rsidRDefault="0087355C" w:rsidP="008735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eastAsia="ja-JP"/>
              </w:rPr>
            </w:pPr>
            <w:r w:rsidRPr="0087355C">
              <w:rPr>
                <w:rFonts w:ascii="Arial" w:hAnsi="Arial" w:cs="Arial"/>
                <w:b/>
                <w:bCs/>
                <w:lang w:eastAsia="ja-JP"/>
              </w:rPr>
              <w:t>GCO 2 (Skills)</w:t>
            </w:r>
          </w:p>
          <w:p w14:paraId="006F4EC8" w14:textId="58F4825A" w:rsidR="0430F8EF" w:rsidRDefault="0087355C" w:rsidP="0087355C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87355C">
              <w:rPr>
                <w:rFonts w:ascii="Arial" w:hAnsi="Arial" w:cs="Arial"/>
                <w:bCs/>
                <w:lang w:eastAsia="ja-JP"/>
              </w:rPr>
              <w:t>Students will develop the skills required for scientific and technological inquiry, for solving problems, for communicating scientific ideas</w:t>
            </w:r>
            <w:r>
              <w:rPr>
                <w:rFonts w:ascii="Arial" w:hAnsi="Arial" w:cs="Arial"/>
                <w:bCs/>
                <w:lang w:eastAsia="ja-JP"/>
              </w:rPr>
              <w:t xml:space="preserve"> </w:t>
            </w:r>
            <w:r w:rsidRPr="0087355C">
              <w:rPr>
                <w:rFonts w:ascii="Arial" w:hAnsi="Arial" w:cs="Arial"/>
                <w:bCs/>
                <w:lang w:eastAsia="ja-JP"/>
              </w:rPr>
              <w:t>and results, for working collaboratively, and for making informed decisions</w:t>
            </w:r>
            <w:r w:rsidRPr="0087355C">
              <w:rPr>
                <w:rFonts w:ascii="Arial" w:hAnsi="Arial" w:cs="Arial"/>
                <w:lang w:eastAsia="ja-JP"/>
              </w:rPr>
              <w:t>.</w:t>
            </w:r>
          </w:p>
        </w:tc>
      </w:tr>
      <w:tr w:rsidR="005C5BAF" w14:paraId="663B3C6B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04B9FFD" w14:textId="06B40CF1" w:rsidR="005C5BAF" w:rsidRPr="00A0407B" w:rsidRDefault="00A0407B" w:rsidP="00431136">
            <w:pPr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 xml:space="preserve">1.0 </w:t>
            </w:r>
            <w:r w:rsidR="00431136">
              <w:t xml:space="preserve"> </w:t>
            </w:r>
            <w:r w:rsidR="00431136" w:rsidRPr="00431136">
              <w:rPr>
                <w:rFonts w:ascii="Arial" w:hAnsi="Arial" w:cs="Arial"/>
              </w:rPr>
              <w:t>design an experiment identifying and controlling major variabl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04FD807" w14:textId="354D38B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3CEE55" w14:textId="17861C2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18CEE6D" w14:textId="6F2048C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CB085A9" w14:textId="112191F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9451E93" w14:textId="4DD1165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33B2CF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26F4B0AF" w14:textId="5F7B7FED" w:rsidR="005C5BAF" w:rsidRPr="00A0407B" w:rsidRDefault="00A0407B" w:rsidP="0043113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 xml:space="preserve">2.0 </w:t>
            </w:r>
            <w:r w:rsidR="00431136" w:rsidRPr="00431136">
              <w:rPr>
                <w:rFonts w:ascii="Arial" w:hAnsi="Arial" w:cs="Arial"/>
              </w:rPr>
              <w:t>state a prediction and a hypothesis based on available evidence and background informa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2736DB7" w14:textId="6E849D2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657543C" w14:textId="0EF2035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675D77" w14:textId="44943C0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3D9C468" w14:textId="4FEA94C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6404023" w14:textId="6953689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2EBC2E1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40B645C" w14:textId="68D949D2" w:rsidR="005C5BAF" w:rsidRDefault="00A0407B" w:rsidP="00431136">
            <w:pPr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>3.</w:t>
            </w:r>
            <w:r w:rsidR="00431136">
              <w:t xml:space="preserve"> </w:t>
            </w:r>
            <w:r w:rsidR="00431136" w:rsidRPr="00431136">
              <w:rPr>
                <w:rFonts w:ascii="Arial" w:hAnsi="Arial" w:cs="Arial"/>
              </w:rPr>
              <w:t>evaluate and select appropriate instruments for collecting evidence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B29BAC6" w14:textId="708E3D4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0960B0E" w14:textId="7577FDC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E8E099B" w14:textId="05CFB4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677100" w14:textId="755AE93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5078D97" w14:textId="3FE13AC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E660571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818A8FE" w14:textId="3020A5A4" w:rsidR="005C5BAF" w:rsidRDefault="00A0407B" w:rsidP="0084252C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 xml:space="preserve">4.0 </w:t>
            </w:r>
            <w:r w:rsidR="0084252C" w:rsidRPr="0084252C">
              <w:rPr>
                <w:rFonts w:ascii="Arial" w:hAnsi="Arial" w:cs="Arial"/>
              </w:rPr>
              <w:t>develop and implement appropriate sampling procedur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74A12E2" w14:textId="1BD2CCA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0BDA7E" w14:textId="174F597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5A0DFDF" w14:textId="0C51676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084192D" w14:textId="3BB1C90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7F951A2" w14:textId="3E98EC2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196AA27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FC63177" w14:textId="0546B0A0" w:rsidR="005C5BAF" w:rsidRDefault="00A0407B" w:rsidP="0081198D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 xml:space="preserve">5.0 </w:t>
            </w:r>
            <w:r w:rsidR="0081198D">
              <w:rPr>
                <w:rFonts w:ascii="Arial" w:hAnsi="Arial" w:cs="Arial"/>
                <w:lang w:eastAsia="ja-JP"/>
              </w:rPr>
              <w:t xml:space="preserve">use instruments </w:t>
            </w:r>
            <w:r w:rsidR="0084252C" w:rsidRPr="0084252C">
              <w:rPr>
                <w:rFonts w:ascii="Arial" w:hAnsi="Arial" w:cs="Arial"/>
              </w:rPr>
              <w:t>effectively and accurately for collecting data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652851" w14:textId="0101EB2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820656A" w14:textId="5A28F20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E190C69" w14:textId="29F85E8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C959A7C" w14:textId="2E7A210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2284C7" w14:textId="0BA7E09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5D6C4CF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76B551A" w14:textId="47A365E0" w:rsidR="005C5BAF" w:rsidRDefault="00A0407B" w:rsidP="0084252C">
            <w:pPr>
              <w:spacing w:after="120"/>
            </w:pPr>
            <w:r w:rsidRPr="00A0407B">
              <w:rPr>
                <w:rFonts w:ascii="Arial" w:hAnsi="Arial" w:cs="Arial"/>
                <w:lang w:eastAsia="ja-JP"/>
              </w:rPr>
              <w:t xml:space="preserve">6.0 </w:t>
            </w:r>
            <w:r w:rsidR="0084252C" w:rsidRPr="0084252C">
              <w:rPr>
                <w:rFonts w:ascii="Arial" w:hAnsi="Arial" w:cs="Arial"/>
              </w:rPr>
              <w:t>compile and organize data, using appropriate formats and data treatments to facilitate interpretation of the data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CE3B11" w14:textId="41A5F6E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19BEA97" w14:textId="6FDA5D7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B69880E" w14:textId="384FAD9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5F07DDF" w14:textId="1E5203A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C211AAF" w14:textId="4260E87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1C0BA53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EFD39EE" w14:textId="09053FD0" w:rsidR="005C5BAF" w:rsidRPr="5A2DCF01" w:rsidRDefault="007243F5" w:rsidP="0084252C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 xml:space="preserve">7.0 </w:t>
            </w:r>
            <w:r w:rsidR="009378C1" w:rsidRPr="009378C1">
              <w:rPr>
                <w:rFonts w:ascii="Arial" w:hAnsi="Arial" w:cs="Arial"/>
              </w:rPr>
              <w:t>use library and electronic research tools to collect information on a given topic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3A40A06" w14:textId="16FDD25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21423F" w14:textId="2740BDC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1F76254" w14:textId="63C39BC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A83D229" w14:textId="4B63E08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E2237B9" w14:textId="1AC1DEC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2FBB1F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E25C131" w14:textId="1CDB6C2D" w:rsidR="005C5BAF" w:rsidRDefault="007243F5" w:rsidP="009378C1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 xml:space="preserve">8.0 </w:t>
            </w:r>
            <w:r w:rsidR="009378C1" w:rsidRPr="009378C1">
              <w:rPr>
                <w:rFonts w:ascii="Arial" w:hAnsi="Arial" w:cs="Arial"/>
              </w:rPr>
              <w:t>select and integrate information from various print and electronic sources or from several parts of the same source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1F13B15" w14:textId="227A169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6C8792E" w14:textId="79BC640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80AA00" w14:textId="623BE8E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5B7C9CE" w14:textId="51A9B5B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3D533A4" w14:textId="1A8BC30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5CDE8EE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71BFD2E3" w14:textId="4AD0F7FF" w:rsidR="005C5BAF" w:rsidRDefault="007243F5" w:rsidP="006D2F36">
            <w:pPr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 xml:space="preserve">9.0 </w:t>
            </w:r>
            <w:r w:rsidR="006D2F36" w:rsidRPr="006D2F36">
              <w:rPr>
                <w:rFonts w:ascii="Arial" w:hAnsi="Arial" w:cs="Arial"/>
              </w:rPr>
              <w:t>select and use apparatus and materials safely</w:t>
            </w:r>
            <w:r w:rsidR="006D2F36"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D088DF8" w14:textId="40C0617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3BD054" w14:textId="4B55AB3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D9295B" w14:textId="2F63987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0C7604" w14:textId="76AC43E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9B51D6F" w14:textId="7EC56B0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CD6AF4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F7C17E9" w14:textId="20ECFE09" w:rsidR="005C5BAF" w:rsidRDefault="007243F5" w:rsidP="006A5F4D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 xml:space="preserve">10.0 </w:t>
            </w:r>
            <w:r w:rsidR="006A5F4D" w:rsidRPr="007243F5">
              <w:rPr>
                <w:rFonts w:ascii="Arial" w:hAnsi="Arial" w:cs="Arial"/>
                <w:lang w:eastAsia="ja-JP"/>
              </w:rPr>
              <w:t>demonstrate a knowledge of WHMIS standards by selecting and applying</w:t>
            </w:r>
            <w:r w:rsidR="006A5F4D">
              <w:rPr>
                <w:rFonts w:ascii="Arial" w:hAnsi="Arial" w:cs="Arial"/>
                <w:lang w:eastAsia="ja-JP"/>
              </w:rPr>
              <w:t xml:space="preserve"> </w:t>
            </w:r>
            <w:r w:rsidR="006A5F4D" w:rsidRPr="007243F5">
              <w:rPr>
                <w:rFonts w:ascii="Arial" w:hAnsi="Arial" w:cs="Arial"/>
                <w:lang w:eastAsia="ja-JP"/>
              </w:rPr>
              <w:t>proper techniques for handling and disposing of lab material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44AF462" w14:textId="2F66D85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5602AC0" w14:textId="30956A6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C42842" w14:textId="1ADC512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2E57B5C" w14:textId="49B5F7B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77DB4B0" w14:textId="76A8186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0421C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0444F46" w14:textId="2A227723" w:rsidR="005C5BAF" w:rsidRDefault="007243F5" w:rsidP="00C66867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lastRenderedPageBreak/>
              <w:t xml:space="preserve">11.0 </w:t>
            </w:r>
            <w:r w:rsidR="00C66867" w:rsidRPr="00C66867">
              <w:rPr>
                <w:rFonts w:ascii="Arial" w:hAnsi="Arial" w:cs="Arial"/>
              </w:rPr>
              <w:t>describe and apply classification systems and nomenclatures used in the scienc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266EA2D" w14:textId="25F485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16FA6D7" w14:textId="66B0FB9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C8B8654" w14:textId="008DC05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7714D6E" w14:textId="6B8B071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4D5B01E" w14:textId="10D1EFC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2400E418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5722E8F" w14:textId="33E1B77A" w:rsidR="005C5BAF" w:rsidRPr="007243F5" w:rsidRDefault="007243F5" w:rsidP="00925EB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2.</w:t>
            </w:r>
            <w:r w:rsidRPr="00C66867">
              <w:rPr>
                <w:rFonts w:ascii="Arial" w:hAnsi="Arial" w:cs="Arial"/>
                <w:lang w:eastAsia="ja-JP"/>
              </w:rPr>
              <w:t xml:space="preserve">0 </w:t>
            </w:r>
            <w:r w:rsidR="00C66867" w:rsidRPr="00C66867">
              <w:rPr>
                <w:rFonts w:ascii="Arial" w:hAnsi="Arial" w:cs="Arial"/>
              </w:rPr>
              <w:t>identify limitations of a given classification system and identify alternative ways of classifying to accommodate anomalies</w:t>
            </w:r>
            <w:r w:rsidR="00925EB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C78DB23" w14:textId="30B75F7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C85B7CF" w14:textId="2EB17BD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614C686" w14:textId="5917944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EF4A6B1" w14:textId="4F9C435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815A6F0" w14:textId="60E7ADE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26E7322E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ADAA6A1" w14:textId="687D8C3F" w:rsidR="005C5BAF" w:rsidRDefault="007243F5" w:rsidP="008D194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3.0 compile and display evidence and information, by hand computer, in a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variety of formats, including diagrams, flow charts, tables, graphs, and scatter</w:t>
            </w:r>
            <w:r w:rsidR="008D1943"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plot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4276FC5" w14:textId="05D6E46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A9AAC0" w14:textId="69E9D89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6575D9B" w14:textId="78A0521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41736F9" w14:textId="38CF505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6B770FC4" w14:textId="3308761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EF0CBE2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8EF3C16" w14:textId="1FF696F2" w:rsidR="005C5BAF" w:rsidRDefault="007243F5" w:rsidP="003A54C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4.0 identify a line of best fit on a scatter plot and interpolate or extrapolate based</w:t>
            </w:r>
            <w:r w:rsidR="003A54CF">
              <w:t xml:space="preserve"> </w:t>
            </w:r>
            <w:r w:rsidR="003A54CF" w:rsidRPr="003A54CF">
              <w:rPr>
                <w:rFonts w:ascii="Arial" w:hAnsi="Arial" w:cs="Arial"/>
              </w:rPr>
              <w:t>on the line of best fit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A11EA4" w14:textId="2004FA6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926A20" w14:textId="4B2672F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2422A14" w14:textId="397B248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82F5E0" w14:textId="044B0D1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7FF4162" w14:textId="66A799D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EA8BE99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B175918" w14:textId="28B5F3A6" w:rsidR="005C5BAF" w:rsidRDefault="007243F5" w:rsidP="00C0585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5.0 interpret patterns and trends in data, and infer or calculate linear and nonlinear</w:t>
            </w:r>
            <w:r w:rsidR="00C05859">
              <w:t xml:space="preserve"> </w:t>
            </w:r>
            <w:r w:rsidR="00C05859" w:rsidRPr="00C05859">
              <w:rPr>
                <w:rFonts w:ascii="Arial" w:hAnsi="Arial" w:cs="Arial"/>
              </w:rPr>
              <w:t>relationships among variabl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2D3163E" w14:textId="7A079AC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855B085" w14:textId="1D1464D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7086C3" w14:textId="44357B4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C1F7BD5" w14:textId="4E4267F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9083D1D" w14:textId="46C5912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AFEE5F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38124710" w14:textId="1F42E8B8" w:rsidR="005C5BAF" w:rsidRDefault="007243F5" w:rsidP="00A16B98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 xml:space="preserve">16.0 </w:t>
            </w:r>
            <w:r w:rsidR="00A16B98" w:rsidRPr="00A16B98">
              <w:rPr>
                <w:rFonts w:ascii="Arial" w:hAnsi="Arial" w:cs="Arial"/>
              </w:rPr>
              <w:t>evaluate the relevance, reliability, and adequacy of data and data collection method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FDA70B4" w14:textId="10C9E88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EA138C3" w14:textId="326D450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AED3AF7" w14:textId="52C8298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3018362" w14:textId="649AB66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A3E398E" w14:textId="245DE93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AE503CD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66C6D99" w14:textId="70AD73AB" w:rsidR="005C5BAF" w:rsidRDefault="007243F5" w:rsidP="00A16B98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 xml:space="preserve">17.0 </w:t>
            </w:r>
            <w:r w:rsidR="00A16B98" w:rsidRPr="00A16B98">
              <w:rPr>
                <w:rFonts w:ascii="Arial" w:hAnsi="Arial" w:cs="Arial"/>
              </w:rPr>
              <w:t>identify and apply criteria, including the presence of bias, for evaluating evidence and sources of information</w:t>
            </w:r>
            <w:r w:rsidR="00A16B98">
              <w:t xml:space="preserve"> 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D10604" w14:textId="2CEAAF9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D16DFEC" w14:textId="24FEDF5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95D0D0F" w14:textId="63ED80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41A2F33" w14:textId="1E53B70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9D964CA" w14:textId="41C8ECB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B2EA3A9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789F71C2" w14:textId="69430E87" w:rsidR="005C5BAF" w:rsidRPr="00472A50" w:rsidRDefault="00472A50" w:rsidP="00B9761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0472A50">
              <w:rPr>
                <w:rFonts w:ascii="Arial" w:hAnsi="Arial" w:cs="Arial"/>
                <w:lang w:eastAsia="ja-JP"/>
              </w:rPr>
              <w:t xml:space="preserve">18.0 </w:t>
            </w:r>
            <w:r w:rsidR="00B97619" w:rsidRPr="00B97619">
              <w:rPr>
                <w:rFonts w:ascii="Arial" w:hAnsi="Arial" w:cs="Arial"/>
              </w:rPr>
              <w:t>explain how data support or refute the hypothesis or predic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14F251D" w14:textId="425F8CF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92C66F" w14:textId="60CBABE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8330B4" w14:textId="2956370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F29AAFD" w14:textId="0CA150D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1E6AB3" w14:textId="542D6352" w:rsidR="005C5BAF" w:rsidRDefault="005C5BAF" w:rsidP="005C5BAF">
            <w:pPr>
              <w:jc w:val="both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4F5EAD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F2DEA94" w14:textId="24F36E9A" w:rsidR="005C5BAF" w:rsidRDefault="00472A50" w:rsidP="00B9761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72A50">
              <w:rPr>
                <w:rFonts w:ascii="Arial" w:hAnsi="Arial" w:cs="Arial"/>
                <w:lang w:eastAsia="ja-JP"/>
              </w:rPr>
              <w:t xml:space="preserve">19.0 </w:t>
            </w:r>
            <w:r w:rsidR="00B97619" w:rsidRPr="00B97619">
              <w:rPr>
                <w:rFonts w:ascii="Arial" w:hAnsi="Arial" w:cs="Arial"/>
              </w:rPr>
              <w:t>identify and correct practical problems in the way a technological device or system function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AEC66B4" w14:textId="56CA06D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0F452B9" w14:textId="1F75DB6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33FA7E" w14:textId="076F8C3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3AAE6F" w14:textId="5D63B70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7F503F6" w14:textId="6C4827E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8EB99E7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F48E3EC" w14:textId="7D4B7C03" w:rsidR="0097132F" w:rsidRDefault="00472A50" w:rsidP="00B9761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72A50">
              <w:rPr>
                <w:rFonts w:ascii="Arial" w:hAnsi="Arial" w:cs="Arial"/>
                <w:lang w:eastAsia="ja-JP"/>
              </w:rPr>
              <w:t xml:space="preserve">20.0 </w:t>
            </w:r>
            <w:r w:rsidR="00B97619" w:rsidRPr="00B97619">
              <w:rPr>
                <w:rFonts w:ascii="Arial" w:hAnsi="Arial" w:cs="Arial"/>
              </w:rPr>
              <w:t>construct and test a prototype of a device or system and troubleshoot problems as they arise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8E08629" w14:textId="4926B4A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F83992D" w14:textId="4FE1ED9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0C484EB" w14:textId="64EA389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E1A54EF" w14:textId="1D7035E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41C03BB" w14:textId="56AF956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93AA18E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6482DFD" w14:textId="0CF342B3" w:rsidR="005C5BAF" w:rsidRPr="004E16E6" w:rsidRDefault="004E16E6" w:rsidP="00B97619">
            <w:pPr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t xml:space="preserve">21.0 </w:t>
            </w:r>
            <w:r w:rsidR="00B97619" w:rsidRPr="00B97619">
              <w:rPr>
                <w:rFonts w:ascii="Arial" w:hAnsi="Arial" w:cs="Arial"/>
              </w:rPr>
              <w:t>evaluate a personally designed and constructed device on the basis of criteria they have developed themselv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CE934C" w14:textId="6CEC634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FAE7B2E" w14:textId="296560A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9F61EFF" w14:textId="088A08A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C225231" w14:textId="74D0FB1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65DBC461" w14:textId="29047EAB" w:rsidR="005C5BAF" w:rsidRDefault="005C5BAF" w:rsidP="005C5BAF">
            <w:pPr>
              <w:jc w:val="both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24B8163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2CA01450" w14:textId="50D8A655" w:rsidR="005C5BAF" w:rsidRDefault="004E16E6" w:rsidP="001846BD">
            <w:pPr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lastRenderedPageBreak/>
              <w:t xml:space="preserve">22.0 </w:t>
            </w:r>
            <w:r w:rsidR="001846BD" w:rsidRPr="001846BD">
              <w:rPr>
                <w:rFonts w:ascii="Arial" w:hAnsi="Arial" w:cs="Arial"/>
              </w:rPr>
              <w:t>communicate questions, ideas, and intentions, and receive, interpret, understand, support, and respond to the ideas of other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B323A2" w14:textId="43A945A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D8C587C" w14:textId="3138A3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41B6321" w14:textId="327A6B3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F3D33BE" w14:textId="103CA9B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5DFCF9" w14:textId="2C7C3A9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B27A2AC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D8466E5" w14:textId="3A73C5AC" w:rsidR="005C5BAF" w:rsidRDefault="004E16E6" w:rsidP="00CD4C1A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t xml:space="preserve">23.0 </w:t>
            </w:r>
            <w:r w:rsidR="00CD4C1A" w:rsidRPr="00CD4C1A">
              <w:rPr>
                <w:rFonts w:ascii="Arial" w:hAnsi="Arial" w:cs="Arial"/>
              </w:rPr>
              <w:t>select and use appropriate numeric, symbolic, graphical, and linguistic modes of representation to communicate ideas, plans, and result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3F4C467" w14:textId="59A460A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E437647" w14:textId="5E43C8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3ACD4EC" w14:textId="6560245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F9BE1D" w14:textId="61F619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14D51E7" w14:textId="34DF9B5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DAD53A8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D9E10AC" w14:textId="2EA979C6" w:rsidR="005C5BAF" w:rsidRDefault="004E16E6" w:rsidP="00CD4C1A">
            <w:pPr>
              <w:autoSpaceDE w:val="0"/>
              <w:autoSpaceDN w:val="0"/>
              <w:adjustRightInd w:val="0"/>
              <w:spacing w:after="120"/>
            </w:pPr>
            <w:r w:rsidRPr="004E16E6">
              <w:rPr>
                <w:rFonts w:ascii="Arial" w:hAnsi="Arial" w:cs="Arial"/>
                <w:lang w:eastAsia="ja-JP"/>
              </w:rPr>
              <w:t>24.</w:t>
            </w:r>
            <w:r w:rsidRPr="00CD4C1A">
              <w:rPr>
                <w:rFonts w:ascii="Arial" w:hAnsi="Arial" w:cs="Arial"/>
                <w:lang w:eastAsia="ja-JP"/>
              </w:rPr>
              <w:t xml:space="preserve">0 </w:t>
            </w:r>
            <w:r w:rsidR="00CD4C1A" w:rsidRPr="00CD4C1A">
              <w:rPr>
                <w:rFonts w:ascii="Arial" w:hAnsi="Arial" w:cs="Arial"/>
              </w:rPr>
              <w:t>identify multiple perspectives that influence a science-related decision or issue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D3401EE" w14:textId="121C2F0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19C124" w14:textId="695E654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D89C6A1" w14:textId="3460003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AAECAA3" w14:textId="392BC8F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9EBA3A8" w14:textId="01579AE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14:paraId="5987839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3CB9A96" w14:textId="414A3651" w:rsidR="004E16E6" w:rsidRDefault="004E16E6" w:rsidP="005F6B6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t>25.</w:t>
            </w:r>
            <w:r w:rsidR="005F6B6B">
              <w:rPr>
                <w:rFonts w:ascii="Arial" w:hAnsi="Arial" w:cs="Arial"/>
                <w:lang w:eastAsia="ja-JP"/>
              </w:rPr>
              <w:t>0</w:t>
            </w:r>
            <w:r w:rsidR="005F6B6B">
              <w:t xml:space="preserve"> </w:t>
            </w:r>
            <w:r w:rsidR="005F6B6B" w:rsidRPr="005F6B6B">
              <w:rPr>
                <w:rFonts w:ascii="Arial" w:hAnsi="Arial" w:cs="Arial"/>
              </w:rPr>
              <w:t>develop, present, and defend a position or course of action, based on finding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082DBFA" w14:textId="53294BC0" w:rsidR="004E16E6" w:rsidRDefault="005F6B6B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04A6D2" w14:textId="45F46462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D20C03A" w14:textId="051FE646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52AF6ED" w14:textId="56972205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D234FB8" w14:textId="27195B06" w:rsidR="004E16E6" w:rsidRDefault="005F6B6B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</w:tr>
      <w:tr w:rsidR="005F6B6B" w14:paraId="1036393D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EB90929" w14:textId="14D3C0F8" w:rsidR="005F6B6B" w:rsidRPr="005F6B6B" w:rsidRDefault="005F6B6B" w:rsidP="005F6B6B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5F6B6B">
              <w:rPr>
                <w:rFonts w:ascii="Arial" w:hAnsi="Arial" w:cs="Arial"/>
              </w:rPr>
              <w:t>26.0 work cooperatively with team members to develop and carry out a plan, and troubleshoot problems as they arise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BA15AD0" w14:textId="32570ED7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825AD22" w14:textId="67702FF9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86FEDD0" w14:textId="0DC4CB33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902ECB9" w14:textId="08168E2E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0405CD6" w14:textId="7AAD49A3" w:rsidR="005F6B6B" w:rsidRPr="00755C4E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2261E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261E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261EA">
              <w:rPr>
                <w:rFonts w:ascii="Arial" w:hAnsi="Arial" w:cs="Arial"/>
                <w:sz w:val="22"/>
                <w:szCs w:val="22"/>
              </w:rPr>
            </w:r>
            <w:r w:rsidRPr="002261E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F6B6B" w14:paraId="17BC9A5B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1F8A505" w14:textId="32B28188" w:rsidR="005F6B6B" w:rsidRPr="004E16E6" w:rsidRDefault="005F6B6B" w:rsidP="005F6B6B">
            <w:pPr>
              <w:spacing w:after="120"/>
              <w:rPr>
                <w:rFonts w:ascii="Arial" w:hAnsi="Arial" w:cs="Arial"/>
                <w:lang w:eastAsia="ja-JP"/>
              </w:rPr>
            </w:pPr>
            <w:r w:rsidRPr="005F6B6B">
              <w:rPr>
                <w:rFonts w:ascii="Arial" w:hAnsi="Arial" w:cs="Arial"/>
              </w:rPr>
              <w:t>27.0 evaluate individual and group processes used in planning, problem solving and decision making, and completing a task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ADFA46F" w14:textId="50E11F07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0B3F438" w14:textId="55ED5AE4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2ACBD2B" w14:textId="51B42C5B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E1F6A3" w14:textId="64593C7F" w:rsidR="005F6B6B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8D1D3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D1D3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D1D3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2BF80CA" w14:textId="64EEE035" w:rsidR="005F6B6B" w:rsidRPr="00755C4E" w:rsidRDefault="005F6B6B" w:rsidP="005F6B6B">
            <w:pPr>
              <w:rPr>
                <w:rFonts w:ascii="Arial" w:hAnsi="Arial" w:cs="Arial"/>
                <w:sz w:val="22"/>
                <w:szCs w:val="22"/>
              </w:rPr>
            </w:pPr>
            <w:r w:rsidRPr="002261E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2261EA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261EA">
              <w:rPr>
                <w:rFonts w:ascii="Arial" w:hAnsi="Arial" w:cs="Arial"/>
                <w:sz w:val="22"/>
                <w:szCs w:val="22"/>
              </w:rPr>
            </w:r>
            <w:r w:rsidRPr="002261EA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261E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14:paraId="15D78519" w14:textId="77777777" w:rsidTr="003C43A0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49DE0523" w14:textId="74FB8656" w:rsidR="004E16E6" w:rsidRDefault="005F6B6B" w:rsidP="005F6B6B">
            <w:pPr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 w:rsidRPr="005F6B6B">
              <w:rPr>
                <w:rFonts w:ascii="Arial" w:hAnsi="Arial" w:cs="Arial"/>
                <w:b/>
                <w:sz w:val="28"/>
                <w:szCs w:val="28"/>
              </w:rPr>
              <w:t>Unit 1</w:t>
            </w:r>
            <w:r>
              <w:rPr>
                <w:rFonts w:ascii="Arial" w:hAnsi="Arial" w:cs="Arial"/>
                <w:b/>
                <w:sz w:val="28"/>
                <w:szCs w:val="28"/>
              </w:rPr>
              <w:t>-</w:t>
            </w:r>
            <w:r w:rsidRPr="005F6B6B">
              <w:rPr>
                <w:rFonts w:ascii="Arial" w:hAnsi="Arial" w:cs="Arial"/>
                <w:b/>
                <w:sz w:val="28"/>
                <w:szCs w:val="28"/>
              </w:rPr>
              <w:t xml:space="preserve"> Cell Reproduction and the Continuity of Life </w:t>
            </w:r>
          </w:p>
        </w:tc>
      </w:tr>
      <w:tr w:rsidR="004E16E6" w:rsidRPr="005B231B" w14:paraId="635BEC4A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6FD0A2B" w14:textId="2D7BE818" w:rsidR="004E16E6" w:rsidRPr="009F448C" w:rsidRDefault="004E16E6" w:rsidP="004E16E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 xml:space="preserve">GCO </w:t>
            </w:r>
            <w:r w:rsidR="008E6014">
              <w:rPr>
                <w:rFonts w:ascii="Arial" w:hAnsi="Arial" w:cs="Arial"/>
                <w:b/>
                <w:bCs/>
              </w:rPr>
              <w:t>1</w:t>
            </w:r>
            <w:r w:rsidRPr="49E264BD">
              <w:rPr>
                <w:rFonts w:ascii="Arial" w:hAnsi="Arial" w:cs="Arial"/>
                <w:b/>
                <w:bCs/>
              </w:rPr>
              <w:t xml:space="preserve"> (STSE)</w:t>
            </w:r>
          </w:p>
          <w:p w14:paraId="0A37501D" w14:textId="094A643A" w:rsidR="004E16E6" w:rsidRPr="00432FCF" w:rsidRDefault="004E16E6" w:rsidP="008E6014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sz w:val="28"/>
                <w:szCs w:val="28"/>
              </w:rPr>
            </w:pPr>
            <w:r w:rsidRPr="49E264BD">
              <w:rPr>
                <w:rFonts w:ascii="Arial" w:hAnsi="Arial" w:cs="Arial"/>
              </w:rPr>
              <w:t>Students will develop</w:t>
            </w:r>
            <w:r w:rsidRPr="49E264BD">
              <w:rPr>
                <w:rFonts w:ascii="Arial" w:eastAsia="Arial" w:hAnsi="Arial" w:cs="Arial"/>
              </w:rPr>
              <w:t xml:space="preserve"> </w:t>
            </w:r>
            <w:r w:rsidR="008E6014" w:rsidRPr="008E6014">
              <w:rPr>
                <w:rFonts w:ascii="Arial" w:hAnsi="Arial" w:cs="Arial"/>
                <w:lang w:eastAsia="ja-JP"/>
              </w:rPr>
              <w:t>an understanding of the nature of science and technology, of the relationships between science and technology, and of the social and</w:t>
            </w:r>
            <w:r w:rsidR="004D6C1A">
              <w:rPr>
                <w:rFonts w:ascii="Arial" w:hAnsi="Arial" w:cs="Arial"/>
                <w:lang w:eastAsia="ja-JP"/>
              </w:rPr>
              <w:t xml:space="preserve"> </w:t>
            </w:r>
            <w:r w:rsidR="008E6014" w:rsidRPr="008E6014">
              <w:rPr>
                <w:rFonts w:ascii="Arial" w:hAnsi="Arial" w:cs="Arial"/>
                <w:lang w:eastAsia="ja-JP"/>
              </w:rPr>
              <w:t>environmental contexts of science and technology.</w:t>
            </w:r>
          </w:p>
        </w:tc>
      </w:tr>
      <w:tr w:rsidR="004E16E6" w:rsidRPr="0013249C" w14:paraId="2A9BE365" w14:textId="77777777" w:rsidTr="00F47FCC">
        <w:tc>
          <w:tcPr>
            <w:tcW w:w="6408" w:type="dxa"/>
            <w:shd w:val="clear" w:color="auto" w:fill="auto"/>
          </w:tcPr>
          <w:p w14:paraId="7A646ABF" w14:textId="2ED5DFE6" w:rsidR="004E16E6" w:rsidRPr="00E319D8" w:rsidDel="00AD6C31" w:rsidRDefault="00E319D8" w:rsidP="001C55F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319D8">
              <w:rPr>
                <w:rFonts w:ascii="Arial" w:hAnsi="Arial" w:cs="Arial"/>
                <w:lang w:eastAsia="ja-JP"/>
              </w:rPr>
              <w:t>2</w:t>
            </w:r>
            <w:r w:rsidR="001614DB">
              <w:rPr>
                <w:rFonts w:ascii="Arial" w:hAnsi="Arial" w:cs="Arial"/>
                <w:lang w:eastAsia="ja-JP"/>
              </w:rPr>
              <w:t>9</w:t>
            </w:r>
            <w:r w:rsidRPr="00E319D8">
              <w:rPr>
                <w:rFonts w:ascii="Arial" w:hAnsi="Arial" w:cs="Arial"/>
                <w:lang w:eastAsia="ja-JP"/>
              </w:rPr>
              <w:t xml:space="preserve">.0 </w:t>
            </w:r>
            <w:r w:rsidR="001614DB" w:rsidRPr="001614DB">
              <w:rPr>
                <w:rFonts w:ascii="Arial" w:hAnsi="Arial" w:cs="Arial"/>
              </w:rPr>
              <w:t>distinguish between scientific questions and technological problems</w:t>
            </w:r>
          </w:p>
        </w:tc>
        <w:tc>
          <w:tcPr>
            <w:tcW w:w="540" w:type="dxa"/>
            <w:shd w:val="clear" w:color="auto" w:fill="auto"/>
          </w:tcPr>
          <w:p w14:paraId="099F79F7" w14:textId="52E73BED" w:rsidR="004E16E6" w:rsidRPr="005B231B" w:rsidRDefault="004E16E6" w:rsidP="004E16E6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674E100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674E100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674E100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674E100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13E8F5A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4E16E6" w:rsidRPr="0013249C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4BFBFF3F" w14:textId="77777777" w:rsidTr="00F47FCC">
        <w:tc>
          <w:tcPr>
            <w:tcW w:w="6408" w:type="dxa"/>
            <w:shd w:val="clear" w:color="auto" w:fill="auto"/>
          </w:tcPr>
          <w:p w14:paraId="0DB6FD7C" w14:textId="06CDF678" w:rsidR="004E16E6" w:rsidRPr="00CF2426" w:rsidRDefault="00225C53" w:rsidP="001614DB">
            <w:pPr>
              <w:autoSpaceDE w:val="0"/>
              <w:autoSpaceDN w:val="0"/>
              <w:adjustRightInd w:val="0"/>
              <w:spacing w:after="120"/>
              <w:rPr>
                <w:rFonts w:eastAsia="Arial"/>
              </w:rPr>
            </w:pPr>
            <w:r>
              <w:rPr>
                <w:rFonts w:ascii="Arial" w:hAnsi="Arial" w:cs="Arial"/>
                <w:lang w:eastAsia="ja-JP"/>
              </w:rPr>
              <w:t>30</w:t>
            </w:r>
            <w:r w:rsidR="00A17345" w:rsidRPr="00E319D8">
              <w:rPr>
                <w:rFonts w:ascii="Arial" w:hAnsi="Arial" w:cs="Arial"/>
                <w:lang w:eastAsia="ja-JP"/>
              </w:rPr>
              <w:t xml:space="preserve">.0 </w:t>
            </w:r>
            <w:r w:rsidR="001614DB" w:rsidRPr="001614DB">
              <w:rPr>
                <w:rFonts w:ascii="Arial" w:hAnsi="Arial" w:cs="Arial"/>
              </w:rPr>
              <w:t>describe and evaluate the design of technological solutions and the way they function, using scientific principles</w:t>
            </w:r>
          </w:p>
        </w:tc>
        <w:tc>
          <w:tcPr>
            <w:tcW w:w="540" w:type="dxa"/>
            <w:shd w:val="clear" w:color="auto" w:fill="auto"/>
          </w:tcPr>
          <w:p w14:paraId="4027248F" w14:textId="3F73F67C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B269BA" w14:textId="5EC3C8EA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F8ECE00" w14:textId="17FF98FE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81B024" w14:textId="439D15E6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E4F1C42" w14:textId="7C83248B" w:rsidR="004E16E6" w:rsidRPr="0013249C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04E9377B" w14:textId="77777777" w:rsidTr="00F47FCC">
        <w:tc>
          <w:tcPr>
            <w:tcW w:w="6408" w:type="dxa"/>
            <w:shd w:val="clear" w:color="auto" w:fill="auto"/>
          </w:tcPr>
          <w:p w14:paraId="02EB378F" w14:textId="480229C6" w:rsidR="004E16E6" w:rsidRPr="00B91D5B" w:rsidRDefault="00A17345" w:rsidP="00F0663C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0E319D8">
              <w:rPr>
                <w:rFonts w:ascii="Arial" w:hAnsi="Arial" w:cs="Arial"/>
                <w:lang w:eastAsia="ja-JP"/>
              </w:rPr>
              <w:t>3</w:t>
            </w:r>
            <w:r w:rsidR="00F0663C">
              <w:rPr>
                <w:rFonts w:ascii="Arial" w:hAnsi="Arial" w:cs="Arial"/>
                <w:lang w:eastAsia="ja-JP"/>
              </w:rPr>
              <w:t>3</w:t>
            </w:r>
            <w:r w:rsidRPr="00E319D8">
              <w:rPr>
                <w:rFonts w:ascii="Arial" w:hAnsi="Arial" w:cs="Arial"/>
                <w:lang w:eastAsia="ja-JP"/>
              </w:rPr>
              <w:t xml:space="preserve">.0 </w:t>
            </w:r>
            <w:r w:rsidR="00225C53" w:rsidRPr="00225C53">
              <w:rPr>
                <w:rFonts w:ascii="Arial" w:hAnsi="Arial" w:cs="Arial"/>
              </w:rPr>
              <w:t>analyze natural systems to interpret and explain their structure and dynamics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4E16E6" w:rsidRPr="0013249C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17236FC4" w14:textId="77777777" w:rsidTr="00F47FCC">
        <w:tc>
          <w:tcPr>
            <w:tcW w:w="6408" w:type="dxa"/>
            <w:shd w:val="clear" w:color="auto" w:fill="auto"/>
          </w:tcPr>
          <w:p w14:paraId="59E4F0DE" w14:textId="16129C66" w:rsidR="004E16E6" w:rsidRPr="00B91D5B" w:rsidRDefault="00A17345" w:rsidP="00F85FD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E319D8">
              <w:rPr>
                <w:rFonts w:ascii="Arial" w:hAnsi="Arial" w:cs="Arial"/>
                <w:lang w:eastAsia="ja-JP"/>
              </w:rPr>
              <w:lastRenderedPageBreak/>
              <w:t>3</w:t>
            </w:r>
            <w:r w:rsidR="00D65349">
              <w:rPr>
                <w:rFonts w:ascii="Arial" w:hAnsi="Arial" w:cs="Arial"/>
                <w:lang w:eastAsia="ja-JP"/>
              </w:rPr>
              <w:t>7</w:t>
            </w:r>
            <w:r w:rsidRPr="00E319D8">
              <w:rPr>
                <w:rFonts w:ascii="Arial" w:hAnsi="Arial" w:cs="Arial"/>
                <w:lang w:eastAsia="ja-JP"/>
              </w:rPr>
              <w:t xml:space="preserve">.0 </w:t>
            </w:r>
            <w:r w:rsidR="00D65349" w:rsidRPr="00D65349">
              <w:rPr>
                <w:rFonts w:ascii="Arial" w:hAnsi="Arial" w:cs="Arial"/>
              </w:rPr>
              <w:t>identify examples where technologies were developed based on scientific understanding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C215938" w14:textId="258311F9" w:rsidR="004E16E6" w:rsidRPr="0013249C" w:rsidRDefault="004E16E6" w:rsidP="008E6014">
            <w:pPr>
              <w:spacing w:before="100" w:beforeAutospacing="1" w:line="240" w:lineRule="atLeast"/>
              <w:ind w:left="450" w:hanging="450"/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5A2DCF01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324E118A" w14:textId="3E090522" w:rsidR="004E16E6" w:rsidRPr="0013249C" w:rsidRDefault="004E16E6" w:rsidP="004E16E6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72593C" w14:paraId="03488027" w14:textId="77777777" w:rsidTr="00F47FCC">
        <w:tc>
          <w:tcPr>
            <w:tcW w:w="6408" w:type="dxa"/>
            <w:shd w:val="clear" w:color="auto" w:fill="auto"/>
          </w:tcPr>
          <w:p w14:paraId="3BC6A705" w14:textId="21F14975" w:rsidR="0072593C" w:rsidRDefault="0072593C" w:rsidP="00477D61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E319D8">
              <w:rPr>
                <w:rFonts w:ascii="Arial" w:hAnsi="Arial" w:cs="Arial"/>
                <w:lang w:eastAsia="ja-JP"/>
              </w:rPr>
              <w:t>3</w:t>
            </w:r>
            <w:r w:rsidR="00477D61">
              <w:rPr>
                <w:rFonts w:ascii="Arial" w:hAnsi="Arial" w:cs="Arial"/>
                <w:lang w:eastAsia="ja-JP"/>
              </w:rPr>
              <w:t>9</w:t>
            </w:r>
            <w:r w:rsidRPr="00E319D8">
              <w:rPr>
                <w:rFonts w:ascii="Arial" w:hAnsi="Arial" w:cs="Arial"/>
                <w:lang w:eastAsia="ja-JP"/>
              </w:rPr>
              <w:t xml:space="preserve">.0 </w:t>
            </w:r>
            <w:r w:rsidR="00477D61" w:rsidRPr="00477D61">
              <w:rPr>
                <w:rFonts w:ascii="Arial" w:hAnsi="Arial" w:cs="Arial"/>
              </w:rPr>
              <w:t>construct arguments to support a decision or judgement, using examples and evidence and recognizing various perspectives</w:t>
            </w:r>
          </w:p>
        </w:tc>
        <w:tc>
          <w:tcPr>
            <w:tcW w:w="540" w:type="dxa"/>
            <w:shd w:val="clear" w:color="auto" w:fill="auto"/>
          </w:tcPr>
          <w:p w14:paraId="0943ED55" w14:textId="4A72E991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4CAC700" w14:textId="3577352C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E19BB1" w14:textId="393F9620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28B98B" w14:textId="576F2BDB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489F8AF" w14:textId="2DD773E7" w:rsidR="0072593C" w:rsidRDefault="0072593C" w:rsidP="0072593C">
            <w:pPr>
              <w:rPr>
                <w:rFonts w:ascii="Arial" w:eastAsia="Arial" w:hAnsi="Arial" w:cs="Arial"/>
                <w:color w:val="000000" w:themeColor="text1"/>
                <w:lang w:val="en-CA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29E2CEC0" w14:textId="407CC4F0" w:rsidR="0072593C" w:rsidRDefault="0072593C" w:rsidP="0072593C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4E16E6" w:rsidRPr="0013249C" w14:paraId="0BF0C345" w14:textId="77777777" w:rsidTr="00F47FCC">
        <w:tc>
          <w:tcPr>
            <w:tcW w:w="6408" w:type="dxa"/>
            <w:shd w:val="clear" w:color="auto" w:fill="auto"/>
          </w:tcPr>
          <w:p w14:paraId="5A39BBE3" w14:textId="2CB133DD" w:rsidR="004E16E6" w:rsidRPr="00B91D5B" w:rsidRDefault="00477D61" w:rsidP="00477D61">
            <w:pPr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>
              <w:rPr>
                <w:rFonts w:ascii="Arial" w:hAnsi="Arial" w:cs="Arial"/>
                <w:lang w:eastAsia="ja-JP"/>
              </w:rPr>
              <w:t>40</w:t>
            </w:r>
            <w:r w:rsidR="00A17345" w:rsidRPr="00E319D8">
              <w:rPr>
                <w:rFonts w:ascii="Arial" w:hAnsi="Arial" w:cs="Arial"/>
                <w:lang w:eastAsia="ja-JP"/>
              </w:rPr>
              <w:t xml:space="preserve">.0 </w:t>
            </w:r>
            <w:r w:rsidRPr="00477D61">
              <w:rPr>
                <w:rFonts w:ascii="Arial" w:hAnsi="Arial" w:cs="Arial"/>
              </w:rPr>
              <w:t>analyze from a variety of perspectives the risks and benefits to society and the environment of applying scientific knowledge or introducing a particular technology</w:t>
            </w:r>
          </w:p>
        </w:tc>
        <w:tc>
          <w:tcPr>
            <w:tcW w:w="540" w:type="dxa"/>
            <w:shd w:val="clear" w:color="auto" w:fill="auto"/>
          </w:tcPr>
          <w:p w14:paraId="45EFFE54" w14:textId="7C629CA7" w:rsidR="004E16E6" w:rsidRPr="005B231B" w:rsidRDefault="003B4B04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1812CCB9" w:rsidR="004E16E6" w:rsidRPr="0013249C" w:rsidRDefault="004E16E6" w:rsidP="004E16E6">
            <w:pPr>
              <w:spacing w:line="240" w:lineRule="atLeast"/>
              <w:ind w:left="450" w:hanging="45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5A2DCF01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</w:tc>
      </w:tr>
      <w:tr w:rsidR="003B4B04" w:rsidRPr="0013249C" w14:paraId="46BF042B" w14:textId="77777777" w:rsidTr="00F47FCC">
        <w:tc>
          <w:tcPr>
            <w:tcW w:w="6408" w:type="dxa"/>
            <w:shd w:val="clear" w:color="auto" w:fill="auto"/>
          </w:tcPr>
          <w:p w14:paraId="5CA8F5BD" w14:textId="1705A93E" w:rsidR="003B4B04" w:rsidRPr="00AA3E02" w:rsidRDefault="00AA3E02" w:rsidP="003B4B04">
            <w:pPr>
              <w:spacing w:after="120"/>
              <w:rPr>
                <w:rFonts w:ascii="Arial" w:hAnsi="Arial" w:cs="Arial"/>
                <w:lang w:eastAsia="ja-JP"/>
              </w:rPr>
            </w:pPr>
            <w:r w:rsidRPr="00AA3E02">
              <w:rPr>
                <w:rFonts w:ascii="Arial" w:hAnsi="Arial" w:cs="Arial"/>
              </w:rPr>
              <w:t xml:space="preserve">41.0 </w:t>
            </w:r>
            <w:r w:rsidR="003B4B04" w:rsidRPr="00AA3E02">
              <w:rPr>
                <w:rFonts w:ascii="Arial" w:hAnsi="Arial" w:cs="Arial"/>
              </w:rPr>
              <w:t>debate the merits of funding specific scientific or technological endeavours and not others</w:t>
            </w:r>
          </w:p>
        </w:tc>
        <w:tc>
          <w:tcPr>
            <w:tcW w:w="540" w:type="dxa"/>
            <w:shd w:val="clear" w:color="auto" w:fill="auto"/>
          </w:tcPr>
          <w:p w14:paraId="58E835A1" w14:textId="59230058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F5E3B1A" w14:textId="42B12CFF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0E3793" w14:textId="2A91CD96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576E827" w14:textId="51BB5729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DB513A3" w14:textId="7411AE97" w:rsidR="003B4B04" w:rsidRPr="0013249C" w:rsidRDefault="003B4B04" w:rsidP="003B4B04">
            <w:pPr>
              <w:spacing w:line="240" w:lineRule="atLeast"/>
              <w:ind w:left="450" w:hanging="450"/>
              <w:rPr>
                <w:rFonts w:ascii="Arial" w:hAnsi="Arial" w:cs="Arial"/>
                <w:sz w:val="22"/>
                <w:szCs w:val="22"/>
              </w:rPr>
            </w:pPr>
            <w:r w:rsidRPr="00A216E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216E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216E1">
              <w:rPr>
                <w:rFonts w:ascii="Arial" w:hAnsi="Arial" w:cs="Arial"/>
                <w:sz w:val="22"/>
                <w:szCs w:val="22"/>
              </w:rPr>
            </w:r>
            <w:r w:rsidRPr="00A216E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3B4B04" w:rsidRPr="0013249C" w14:paraId="2D10427C" w14:textId="77777777" w:rsidTr="00F47FCC">
        <w:tc>
          <w:tcPr>
            <w:tcW w:w="6408" w:type="dxa"/>
            <w:shd w:val="clear" w:color="auto" w:fill="auto"/>
          </w:tcPr>
          <w:p w14:paraId="20F941F6" w14:textId="1B42455E" w:rsidR="003B4B04" w:rsidRDefault="00AA3E02" w:rsidP="00AA3E02">
            <w:pPr>
              <w:spacing w:after="120"/>
              <w:rPr>
                <w:rFonts w:ascii="Arial" w:hAnsi="Arial" w:cs="Arial"/>
                <w:lang w:eastAsia="ja-JP"/>
              </w:rPr>
            </w:pPr>
            <w:r w:rsidRPr="00AA3E02">
              <w:rPr>
                <w:rFonts w:ascii="Arial" w:hAnsi="Arial" w:cs="Arial"/>
              </w:rPr>
              <w:t>42.0 analyze society’s influence on scientific and technological endeavour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15643E41" w14:textId="2ED10B75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B50CD2" w14:textId="2218091B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9B99986" w14:textId="3688B0DC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0437D3A" w14:textId="1B0B9936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827E1D9" w14:textId="6563C659" w:rsidR="003B4B04" w:rsidRPr="0013249C" w:rsidRDefault="003B4B04" w:rsidP="003B4B04">
            <w:pPr>
              <w:spacing w:line="240" w:lineRule="atLeast"/>
              <w:ind w:left="450" w:hanging="450"/>
              <w:rPr>
                <w:rFonts w:ascii="Arial" w:hAnsi="Arial" w:cs="Arial"/>
                <w:sz w:val="22"/>
                <w:szCs w:val="22"/>
              </w:rPr>
            </w:pPr>
            <w:r w:rsidRPr="00A216E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216E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216E1">
              <w:rPr>
                <w:rFonts w:ascii="Arial" w:hAnsi="Arial" w:cs="Arial"/>
                <w:sz w:val="22"/>
                <w:szCs w:val="22"/>
              </w:rPr>
            </w:r>
            <w:r w:rsidRPr="00A216E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3B4B04" w:rsidRPr="0013249C" w14:paraId="0D3407F3" w14:textId="77777777" w:rsidTr="00F47FCC">
        <w:tc>
          <w:tcPr>
            <w:tcW w:w="6408" w:type="dxa"/>
            <w:shd w:val="clear" w:color="auto" w:fill="auto"/>
          </w:tcPr>
          <w:p w14:paraId="6CA0EA4A" w14:textId="542D324F" w:rsidR="003B4B04" w:rsidRDefault="00AA3E02" w:rsidP="00AA3E02">
            <w:pPr>
              <w:spacing w:after="120"/>
              <w:rPr>
                <w:rFonts w:ascii="Arial" w:hAnsi="Arial" w:cs="Arial"/>
                <w:lang w:eastAsia="ja-JP"/>
              </w:rPr>
            </w:pPr>
            <w:r w:rsidRPr="00AA3E02">
              <w:rPr>
                <w:rFonts w:ascii="Arial" w:hAnsi="Arial" w:cs="Arial"/>
              </w:rPr>
              <w:t>43.0 identify and describe science- and technology-based careers related to the science they are studying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7448F7BD" w14:textId="24B15907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550C5E" w14:textId="0F221BD1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C82B9F" w14:textId="34F5B8B2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3E3274" w14:textId="270173E0" w:rsidR="003B4B04" w:rsidRDefault="003B4B04" w:rsidP="003B4B04">
            <w:pPr>
              <w:rPr>
                <w:rFonts w:ascii="Arial" w:hAnsi="Arial" w:cs="Arial"/>
                <w:sz w:val="22"/>
                <w:szCs w:val="22"/>
              </w:rPr>
            </w:pPr>
            <w:r w:rsidRPr="0035357A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57A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35357A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6224EC1" w14:textId="3FBD28F6" w:rsidR="003B4B04" w:rsidRPr="0013249C" w:rsidRDefault="003B4B04" w:rsidP="003B4B04">
            <w:pPr>
              <w:spacing w:line="240" w:lineRule="atLeast"/>
              <w:ind w:left="450" w:hanging="450"/>
              <w:rPr>
                <w:rFonts w:ascii="Arial" w:hAnsi="Arial" w:cs="Arial"/>
                <w:sz w:val="22"/>
                <w:szCs w:val="22"/>
              </w:rPr>
            </w:pPr>
            <w:r w:rsidRPr="00A216E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216E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A216E1">
              <w:rPr>
                <w:rFonts w:ascii="Arial" w:hAnsi="Arial" w:cs="Arial"/>
                <w:sz w:val="22"/>
                <w:szCs w:val="22"/>
              </w:rPr>
            </w:r>
            <w:r w:rsidRPr="00A216E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A216E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14:paraId="73BC2CF3" w14:textId="77777777" w:rsidTr="00F47FCC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46E53901" w14:textId="5FFE7A56" w:rsidR="004E16E6" w:rsidRDefault="004E16E6" w:rsidP="004E16E6">
            <w:pPr>
              <w:ind w:left="612" w:hanging="612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</w:p>
          <w:p w14:paraId="5204C3FD" w14:textId="41A0CD2C" w:rsidR="004E16E6" w:rsidRDefault="004E16E6" w:rsidP="004E16E6">
            <w:pPr>
              <w:spacing w:after="120"/>
              <w:rPr>
                <w:rFonts w:ascii="Arial" w:eastAsia="Arial" w:hAnsi="Arial" w:cs="Arial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4E16E6" w:rsidRPr="0013249C" w14:paraId="7FEBF8A4" w14:textId="77777777" w:rsidTr="00F47FCC">
        <w:tc>
          <w:tcPr>
            <w:tcW w:w="6408" w:type="dxa"/>
            <w:shd w:val="clear" w:color="auto" w:fill="auto"/>
          </w:tcPr>
          <w:p w14:paraId="0FB78278" w14:textId="11ED6C3A" w:rsidR="004E16E6" w:rsidRPr="00A17345" w:rsidRDefault="004E16E6" w:rsidP="00423DFD">
            <w:pPr>
              <w:autoSpaceDE w:val="0"/>
              <w:autoSpaceDN w:val="0"/>
              <w:adjustRightInd w:val="0"/>
              <w:spacing w:after="120"/>
              <w:ind w:hanging="180"/>
              <w:rPr>
                <w:rFonts w:ascii="Arial" w:eastAsia="Calibri" w:hAnsi="Arial" w:cs="Arial"/>
                <w:color w:val="000000" w:themeColor="text1"/>
              </w:rPr>
            </w:pPr>
            <w:r w:rsidRPr="00A1734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="00090F7C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="00A17345" w:rsidRPr="00A17345">
              <w:rPr>
                <w:rFonts w:ascii="Arial" w:hAnsi="Arial" w:cs="Arial"/>
                <w:lang w:eastAsia="ja-JP"/>
              </w:rPr>
              <w:t xml:space="preserve">28.0 </w:t>
            </w:r>
            <w:r w:rsidR="00C60834" w:rsidRPr="00C60834">
              <w:rPr>
                <w:rFonts w:ascii="Arial" w:hAnsi="Arial" w:cs="Arial"/>
              </w:rPr>
              <w:t>examine the process of cell division and its significance</w:t>
            </w:r>
            <w:r w:rsidR="00423DF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4E16E6" w:rsidRDefault="004E16E6" w:rsidP="004E16E6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094D1829" w14:textId="77777777" w:rsidTr="00F47FCC">
        <w:tc>
          <w:tcPr>
            <w:tcW w:w="6408" w:type="dxa"/>
            <w:shd w:val="clear" w:color="auto" w:fill="auto"/>
          </w:tcPr>
          <w:p w14:paraId="1FC39945" w14:textId="45F55F07" w:rsidR="004E16E6" w:rsidRPr="00B91D5B" w:rsidRDefault="00AC662B" w:rsidP="00AC662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lang w:eastAsia="ja-JP"/>
              </w:rPr>
              <w:t>31</w:t>
            </w:r>
            <w:r w:rsidR="0041455E" w:rsidRPr="00A17345">
              <w:rPr>
                <w:rFonts w:ascii="Arial" w:hAnsi="Arial" w:cs="Arial"/>
                <w:lang w:eastAsia="ja-JP"/>
              </w:rPr>
              <w:t xml:space="preserve">.0 </w:t>
            </w:r>
            <w:r w:rsidRPr="00AC662B">
              <w:rPr>
                <w:rFonts w:ascii="Arial" w:hAnsi="Arial" w:cs="Arial"/>
              </w:rPr>
              <w:t>evaluate the consequences of medical treatments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6CE4301C" w14:textId="77777777" w:rsidTr="00F47FCC">
        <w:tc>
          <w:tcPr>
            <w:tcW w:w="6408" w:type="dxa"/>
            <w:shd w:val="clear" w:color="auto" w:fill="auto"/>
          </w:tcPr>
          <w:p w14:paraId="0562CB0E" w14:textId="5C746683" w:rsidR="004E16E6" w:rsidRPr="00B91D5B" w:rsidRDefault="0041455E" w:rsidP="00064E24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17345">
              <w:rPr>
                <w:rFonts w:ascii="Arial" w:hAnsi="Arial" w:cs="Arial"/>
                <w:lang w:eastAsia="ja-JP"/>
              </w:rPr>
              <w:t>3</w:t>
            </w:r>
            <w:r w:rsidR="00064E24">
              <w:rPr>
                <w:rFonts w:ascii="Arial" w:hAnsi="Arial" w:cs="Arial"/>
                <w:lang w:eastAsia="ja-JP"/>
              </w:rPr>
              <w:t>2</w:t>
            </w:r>
            <w:r w:rsidRPr="00A17345">
              <w:rPr>
                <w:rFonts w:ascii="Arial" w:hAnsi="Arial" w:cs="Arial"/>
                <w:lang w:eastAsia="ja-JP"/>
              </w:rPr>
              <w:t xml:space="preserve">.0 </w:t>
            </w:r>
            <w:r w:rsidR="00064E24" w:rsidRPr="00064E24">
              <w:rPr>
                <w:rFonts w:ascii="Arial" w:hAnsi="Arial" w:cs="Arial"/>
              </w:rPr>
              <w:t>analyze and explain reproductive strategies among living organisms</w:t>
            </w:r>
          </w:p>
        </w:tc>
        <w:tc>
          <w:tcPr>
            <w:tcW w:w="540" w:type="dxa"/>
            <w:shd w:val="clear" w:color="auto" w:fill="auto"/>
          </w:tcPr>
          <w:p w14:paraId="5D2C8071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7A5B2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08F250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AAA529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3514B35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1B2D0FA7" w14:textId="77777777" w:rsidTr="00F47FCC">
        <w:tc>
          <w:tcPr>
            <w:tcW w:w="6408" w:type="dxa"/>
            <w:shd w:val="clear" w:color="auto" w:fill="auto"/>
          </w:tcPr>
          <w:p w14:paraId="34CE0A41" w14:textId="742BE68A" w:rsidR="004E16E6" w:rsidRPr="00B91D5B" w:rsidRDefault="002A7AB9" w:rsidP="0041455E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34.0 </w:t>
            </w:r>
            <w:r w:rsidRPr="002A7AB9">
              <w:rPr>
                <w:rFonts w:ascii="Arial" w:hAnsi="Arial" w:cs="Arial"/>
              </w:rPr>
              <w:t>analyze and describe the structure and function of human male and female reproductive systems</w:t>
            </w:r>
          </w:p>
        </w:tc>
        <w:tc>
          <w:tcPr>
            <w:tcW w:w="540" w:type="dxa"/>
            <w:shd w:val="clear" w:color="auto" w:fill="auto"/>
          </w:tcPr>
          <w:p w14:paraId="1EB83B3C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90D939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72B810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C0931D0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0775EF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1BF66A85" w14:textId="77777777" w:rsidTr="00F47FCC">
        <w:tc>
          <w:tcPr>
            <w:tcW w:w="6408" w:type="dxa"/>
            <w:shd w:val="clear" w:color="auto" w:fill="auto"/>
          </w:tcPr>
          <w:p w14:paraId="62EBF3C5" w14:textId="65EBA478" w:rsidR="004E16E6" w:rsidRPr="00B91D5B" w:rsidRDefault="0041455E" w:rsidP="002A7AB9">
            <w:pPr>
              <w:autoSpaceDE w:val="0"/>
              <w:autoSpaceDN w:val="0"/>
              <w:adjustRightInd w:val="0"/>
              <w:spacing w:after="120"/>
              <w:ind w:left="18" w:right="-144" w:hanging="33"/>
              <w:rPr>
                <w:rFonts w:ascii="Arial" w:eastAsia="Arial" w:hAnsi="Arial" w:cs="Arial"/>
                <w:color w:val="000000" w:themeColor="text1"/>
              </w:rPr>
            </w:pPr>
            <w:r w:rsidRPr="00A17345">
              <w:rPr>
                <w:rFonts w:ascii="Arial" w:hAnsi="Arial" w:cs="Arial"/>
                <w:lang w:eastAsia="ja-JP"/>
              </w:rPr>
              <w:t>3</w:t>
            </w:r>
            <w:r w:rsidR="002A7AB9">
              <w:rPr>
                <w:rFonts w:ascii="Arial" w:hAnsi="Arial" w:cs="Arial"/>
                <w:lang w:eastAsia="ja-JP"/>
              </w:rPr>
              <w:t>5</w:t>
            </w:r>
            <w:r w:rsidRPr="00A17345">
              <w:rPr>
                <w:rFonts w:ascii="Arial" w:hAnsi="Arial" w:cs="Arial"/>
                <w:lang w:eastAsia="ja-JP"/>
              </w:rPr>
              <w:t xml:space="preserve">.0 </w:t>
            </w:r>
            <w:r w:rsidR="002A7AB9" w:rsidRPr="002A7AB9">
              <w:rPr>
                <w:rFonts w:ascii="Arial" w:hAnsi="Arial" w:cs="Arial"/>
              </w:rPr>
              <w:t>explain the human reproductive cycle</w:t>
            </w:r>
          </w:p>
        </w:tc>
        <w:tc>
          <w:tcPr>
            <w:tcW w:w="540" w:type="dxa"/>
            <w:shd w:val="clear" w:color="auto" w:fill="auto"/>
          </w:tcPr>
          <w:p w14:paraId="32E9611B" w14:textId="32193B54" w:rsidR="004E16E6" w:rsidRDefault="00DD4389" w:rsidP="004E16E6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64B8AA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876AB8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55B89B1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72A6BBB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4AD346DF" w14:textId="77777777" w:rsidTr="00F47FCC">
        <w:tc>
          <w:tcPr>
            <w:tcW w:w="6408" w:type="dxa"/>
            <w:shd w:val="clear" w:color="auto" w:fill="auto"/>
          </w:tcPr>
          <w:p w14:paraId="644E3690" w14:textId="4826E5FA" w:rsidR="00DD4389" w:rsidRPr="00A17345" w:rsidRDefault="00DD4389" w:rsidP="00DD4389">
            <w:pPr>
              <w:autoSpaceDE w:val="0"/>
              <w:autoSpaceDN w:val="0"/>
              <w:adjustRightInd w:val="0"/>
              <w:spacing w:after="120"/>
              <w:ind w:left="18" w:right="-144" w:hanging="33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lang w:eastAsia="ja-JP"/>
              </w:rPr>
              <w:t xml:space="preserve">36.0 </w:t>
            </w:r>
            <w:r w:rsidRPr="002A7AB9">
              <w:rPr>
                <w:rFonts w:ascii="Arial" w:hAnsi="Arial" w:cs="Arial"/>
              </w:rPr>
              <w:t>describe the process of human development from fertilization to birth</w:t>
            </w:r>
          </w:p>
        </w:tc>
        <w:tc>
          <w:tcPr>
            <w:tcW w:w="540" w:type="dxa"/>
            <w:shd w:val="clear" w:color="auto" w:fill="auto"/>
          </w:tcPr>
          <w:p w14:paraId="27901EA9" w14:textId="6EAFF01C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2233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233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2233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EF505E5" w14:textId="6E9B5A81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2233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233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2233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F00D7C" w14:textId="58EBFC46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2233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233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2233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C425272" w14:textId="7039FB8B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2233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2233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2233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761B7C2" w14:textId="433756BE" w:rsidR="00DD4389" w:rsidRPr="00877CAC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0B5E62E8" w14:textId="77777777" w:rsidTr="00F47FCC">
        <w:tc>
          <w:tcPr>
            <w:tcW w:w="6408" w:type="dxa"/>
            <w:shd w:val="clear" w:color="auto" w:fill="auto"/>
          </w:tcPr>
          <w:p w14:paraId="5B480610" w14:textId="4C2203D8" w:rsidR="00DD4389" w:rsidRPr="00A17345" w:rsidRDefault="00DD4389" w:rsidP="00DD4389">
            <w:pPr>
              <w:autoSpaceDE w:val="0"/>
              <w:autoSpaceDN w:val="0"/>
              <w:adjustRightInd w:val="0"/>
              <w:spacing w:after="120"/>
              <w:ind w:left="18" w:right="-144" w:hanging="33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lang w:eastAsia="ja-JP"/>
              </w:rPr>
              <w:lastRenderedPageBreak/>
              <w:t xml:space="preserve">38.0 </w:t>
            </w:r>
            <w:r w:rsidRPr="002A7AB9">
              <w:rPr>
                <w:rFonts w:ascii="Arial" w:hAnsi="Arial" w:cs="Arial"/>
              </w:rPr>
              <w:t>evaluate and describe reproductive technologies</w:t>
            </w:r>
          </w:p>
        </w:tc>
        <w:tc>
          <w:tcPr>
            <w:tcW w:w="540" w:type="dxa"/>
            <w:shd w:val="clear" w:color="auto" w:fill="auto"/>
          </w:tcPr>
          <w:p w14:paraId="751D87CC" w14:textId="60FF0057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826F9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6F9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6F9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EFA435" w14:textId="31BCEFF5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826F9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6F9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6F9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C7B4BE9" w14:textId="384E687D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826F9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6F9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6F9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1C0E7F" w14:textId="330B5F20" w:rsidR="00DD4389" w:rsidRPr="0072517B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826F9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26F9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26F9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650ADC" w14:textId="10B8C290" w:rsidR="00DD4389" w:rsidRPr="00877CAC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30EFA" w:rsidRPr="00432FCF" w14:paraId="53AADA32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4BA94D" w14:textId="2BD9D35C" w:rsidR="00E30EFA" w:rsidRPr="0086515D" w:rsidRDefault="00E30EFA" w:rsidP="008E1C17">
            <w:pPr>
              <w:pStyle w:val="ListParagraph"/>
              <w:autoSpaceDE w:val="0"/>
              <w:autoSpaceDN w:val="0"/>
              <w:adjustRightInd w:val="0"/>
              <w:spacing w:after="120"/>
              <w:ind w:left="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Unit </w:t>
            </w:r>
            <w:r w:rsidR="00D72343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–</w:t>
            </w:r>
            <w:r w:rsidR="008E1C17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8E1C17" w:rsidRPr="008E1C17">
              <w:rPr>
                <w:rFonts w:ascii="Arial" w:hAnsi="Arial" w:cs="Arial"/>
                <w:b/>
                <w:sz w:val="28"/>
                <w:szCs w:val="28"/>
              </w:rPr>
              <w:t>Genetic Basis of Heredity</w:t>
            </w:r>
          </w:p>
        </w:tc>
      </w:tr>
      <w:tr w:rsidR="00D72343" w:rsidRPr="00432FCF" w14:paraId="567E161F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15504C" w14:textId="77777777" w:rsidR="00D72343" w:rsidRPr="009F448C" w:rsidRDefault="00D72343" w:rsidP="00D7234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 xml:space="preserve">GCO </w:t>
            </w:r>
            <w:r>
              <w:rPr>
                <w:rFonts w:ascii="Arial" w:hAnsi="Arial" w:cs="Arial"/>
                <w:b/>
                <w:bCs/>
              </w:rPr>
              <w:t>1</w:t>
            </w:r>
            <w:r w:rsidRPr="49E264BD">
              <w:rPr>
                <w:rFonts w:ascii="Arial" w:hAnsi="Arial" w:cs="Arial"/>
                <w:b/>
                <w:bCs/>
              </w:rPr>
              <w:t xml:space="preserve"> (STSE)</w:t>
            </w:r>
          </w:p>
          <w:p w14:paraId="66C9603E" w14:textId="29B63240" w:rsidR="00D72343" w:rsidRPr="00D72343" w:rsidRDefault="00D72343" w:rsidP="00D72343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D72343">
              <w:rPr>
                <w:rFonts w:ascii="Arial" w:hAnsi="Arial" w:cs="Arial"/>
              </w:rPr>
              <w:t>Students will develop</w:t>
            </w:r>
            <w:r w:rsidRPr="00D72343">
              <w:rPr>
                <w:rFonts w:ascii="Arial" w:eastAsia="Arial" w:hAnsi="Arial" w:cs="Arial"/>
              </w:rPr>
              <w:t xml:space="preserve"> </w:t>
            </w:r>
            <w:r w:rsidRPr="00D72343">
              <w:rPr>
                <w:rFonts w:ascii="Arial" w:hAnsi="Arial" w:cs="Arial"/>
                <w:lang w:eastAsia="ja-JP"/>
              </w:rPr>
              <w:t>an understanding of the nature of science and technology, of the relationships between science and technology, and of the social and environmental contexts of science and technology.</w:t>
            </w:r>
          </w:p>
        </w:tc>
      </w:tr>
      <w:tr w:rsidR="00D72343" w:rsidRPr="0013249C" w14:paraId="3BA16D1A" w14:textId="77777777" w:rsidTr="00F47FCC">
        <w:tc>
          <w:tcPr>
            <w:tcW w:w="6408" w:type="dxa"/>
            <w:shd w:val="clear" w:color="auto" w:fill="auto"/>
          </w:tcPr>
          <w:p w14:paraId="2BA226A1" w14:textId="425950AE" w:rsidR="00D72343" w:rsidRPr="00EA02E3" w:rsidDel="00AD6C31" w:rsidRDefault="008E1C17" w:rsidP="008E1C17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lang w:eastAsia="ja-JP"/>
              </w:rPr>
              <w:t>39</w:t>
            </w:r>
            <w:r w:rsidR="00EA02E3" w:rsidRPr="00EA02E3">
              <w:rPr>
                <w:rFonts w:ascii="Arial" w:hAnsi="Arial" w:cs="Arial"/>
                <w:lang w:eastAsia="ja-JP"/>
              </w:rPr>
              <w:t xml:space="preserve">.0 </w:t>
            </w:r>
            <w:r w:rsidRPr="008E1C17">
              <w:rPr>
                <w:rFonts w:ascii="Arial" w:hAnsi="Arial" w:cs="Arial"/>
              </w:rPr>
              <w:t>construct arguments to support a decision or judgement, using examples and evidence and recognizing various perspectives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19EBB36C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FA09DFB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C5F950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6AE4236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223C102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7A27A80C" w14:textId="77777777" w:rsidTr="00F47FCC">
        <w:tc>
          <w:tcPr>
            <w:tcW w:w="6408" w:type="dxa"/>
            <w:shd w:val="clear" w:color="auto" w:fill="auto"/>
          </w:tcPr>
          <w:p w14:paraId="17AD93B2" w14:textId="1F2C61EE" w:rsidR="00D72343" w:rsidRPr="008D4FA7" w:rsidRDefault="00A35336" w:rsidP="00A3533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lang w:eastAsia="ja-JP"/>
              </w:rPr>
              <w:t>40</w:t>
            </w:r>
            <w:r w:rsidR="00EA02E3" w:rsidRPr="00EA02E3">
              <w:rPr>
                <w:rFonts w:ascii="Arial" w:hAnsi="Arial" w:cs="Arial"/>
                <w:lang w:eastAsia="ja-JP"/>
              </w:rPr>
              <w:t xml:space="preserve">.0 </w:t>
            </w:r>
            <w:r w:rsidRPr="00A35336">
              <w:rPr>
                <w:rFonts w:ascii="Arial" w:hAnsi="Arial" w:cs="Arial"/>
              </w:rPr>
              <w:t>analyze from a variety of perspectives the risks and benefits to society and the environment of applying scientific knowledge or introducing a particular technology</w:t>
            </w:r>
          </w:p>
        </w:tc>
        <w:tc>
          <w:tcPr>
            <w:tcW w:w="540" w:type="dxa"/>
            <w:shd w:val="clear" w:color="auto" w:fill="auto"/>
          </w:tcPr>
          <w:p w14:paraId="1E77EA4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5CAB30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CADA99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DB2A6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E727A3B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66EC611B" w14:textId="77777777" w:rsidTr="00F47FCC">
        <w:tc>
          <w:tcPr>
            <w:tcW w:w="6408" w:type="dxa"/>
            <w:shd w:val="clear" w:color="auto" w:fill="auto"/>
          </w:tcPr>
          <w:p w14:paraId="2E17C81F" w14:textId="1CC5CF85" w:rsidR="00D72343" w:rsidRPr="00B91D5B" w:rsidRDefault="00A35336" w:rsidP="00DE6925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lang w:eastAsia="ja-JP"/>
              </w:rPr>
              <w:t>4</w:t>
            </w:r>
            <w:r w:rsidR="00EA02E3" w:rsidRPr="00EA02E3">
              <w:rPr>
                <w:rFonts w:ascii="Arial" w:hAnsi="Arial" w:cs="Arial"/>
                <w:lang w:eastAsia="ja-JP"/>
              </w:rPr>
              <w:t xml:space="preserve">3.0 </w:t>
            </w:r>
            <w:r w:rsidRPr="00A35336">
              <w:rPr>
                <w:rFonts w:ascii="Arial" w:hAnsi="Arial" w:cs="Arial"/>
              </w:rPr>
              <w:t>identify and describe science and technology</w:t>
            </w:r>
            <w:r w:rsidR="00DE6925">
              <w:rPr>
                <w:rFonts w:ascii="Arial" w:hAnsi="Arial" w:cs="Arial"/>
              </w:rPr>
              <w:t xml:space="preserve"> </w:t>
            </w:r>
            <w:r w:rsidRPr="00A35336">
              <w:rPr>
                <w:rFonts w:ascii="Arial" w:hAnsi="Arial" w:cs="Arial"/>
              </w:rPr>
              <w:t>based careers related to the science they are studying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3AD563E4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58CE04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BA746C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430D54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9865F7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6D9FCE9F" w14:textId="77777777" w:rsidTr="00F47FCC">
        <w:tc>
          <w:tcPr>
            <w:tcW w:w="6408" w:type="dxa"/>
            <w:shd w:val="clear" w:color="auto" w:fill="auto"/>
          </w:tcPr>
          <w:p w14:paraId="66204FF1" w14:textId="23242DAC" w:rsidR="00D72343" w:rsidRPr="00B91D5B" w:rsidRDefault="0001469E" w:rsidP="0001469E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lang w:eastAsia="ja-JP"/>
              </w:rPr>
              <w:t>44</w:t>
            </w:r>
            <w:r w:rsidR="00EA02E3" w:rsidRPr="00EA02E3">
              <w:rPr>
                <w:rFonts w:ascii="Arial" w:hAnsi="Arial" w:cs="Arial"/>
                <w:lang w:eastAsia="ja-JP"/>
              </w:rPr>
              <w:t xml:space="preserve">.0 </w:t>
            </w:r>
            <w:r w:rsidRPr="0001469E">
              <w:rPr>
                <w:rFonts w:ascii="Arial" w:hAnsi="Arial" w:cs="Arial"/>
              </w:rPr>
              <w:t>illustrate how science attempts to explain natural phenomena</w:t>
            </w:r>
          </w:p>
        </w:tc>
        <w:tc>
          <w:tcPr>
            <w:tcW w:w="540" w:type="dxa"/>
            <w:shd w:val="clear" w:color="auto" w:fill="auto"/>
          </w:tcPr>
          <w:p w14:paraId="2432A46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BD9A5C2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F4E029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10C7CF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838FAA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2F6FD567" w14:textId="77777777" w:rsidTr="00F47FCC">
        <w:tc>
          <w:tcPr>
            <w:tcW w:w="6408" w:type="dxa"/>
            <w:shd w:val="clear" w:color="auto" w:fill="auto"/>
          </w:tcPr>
          <w:p w14:paraId="2DBF0D7D" w14:textId="1C17FED7" w:rsidR="00D72343" w:rsidRPr="00B91D5B" w:rsidRDefault="00F231F6" w:rsidP="00F231F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hAnsi="Arial" w:cs="Arial"/>
                <w:lang w:eastAsia="ja-JP"/>
              </w:rPr>
              <w:t>45</w:t>
            </w:r>
            <w:r w:rsidR="00EA02E3" w:rsidRPr="00EA02E3">
              <w:rPr>
                <w:rFonts w:ascii="Arial" w:hAnsi="Arial" w:cs="Arial"/>
                <w:lang w:eastAsia="ja-JP"/>
              </w:rPr>
              <w:t xml:space="preserve">.0 </w:t>
            </w:r>
            <w:r w:rsidRPr="00F231F6">
              <w:rPr>
                <w:rFonts w:ascii="Arial" w:hAnsi="Arial" w:cs="Arial"/>
              </w:rPr>
              <w:t>explain the roles of evidence, theories, and paradigms in the development of scientific knowledge</w:t>
            </w:r>
          </w:p>
        </w:tc>
        <w:tc>
          <w:tcPr>
            <w:tcW w:w="540" w:type="dxa"/>
            <w:shd w:val="clear" w:color="auto" w:fill="auto"/>
          </w:tcPr>
          <w:p w14:paraId="26C1A117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094092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C00846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B040E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56C7614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0143BDB1" w14:textId="77777777" w:rsidTr="00F47FCC">
        <w:tc>
          <w:tcPr>
            <w:tcW w:w="6408" w:type="dxa"/>
            <w:shd w:val="clear" w:color="auto" w:fill="auto"/>
          </w:tcPr>
          <w:p w14:paraId="6B62F1B3" w14:textId="02BEF219" w:rsidR="00D72343" w:rsidRPr="00B91D5B" w:rsidRDefault="00EA02E3" w:rsidP="00F231F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t>4</w:t>
            </w:r>
            <w:r w:rsidR="00F231F6">
              <w:rPr>
                <w:rFonts w:ascii="Arial" w:hAnsi="Arial" w:cs="Arial"/>
                <w:lang w:eastAsia="ja-JP"/>
              </w:rPr>
              <w:t>8</w:t>
            </w:r>
            <w:r w:rsidRPr="00EA02E3">
              <w:rPr>
                <w:rFonts w:ascii="Arial" w:hAnsi="Arial" w:cs="Arial"/>
                <w:lang w:eastAsia="ja-JP"/>
              </w:rPr>
              <w:t xml:space="preserve">.0 </w:t>
            </w:r>
            <w:r w:rsidR="00F231F6" w:rsidRPr="00F231F6">
              <w:rPr>
                <w:rFonts w:ascii="Arial" w:hAnsi="Arial" w:cs="Arial"/>
              </w:rPr>
              <w:t>explain how scientific knowledge evolves as new evidence comes to light and as laws and theories are tested and subsequently restricted, revised, or replaced</w:t>
            </w:r>
          </w:p>
        </w:tc>
        <w:tc>
          <w:tcPr>
            <w:tcW w:w="540" w:type="dxa"/>
            <w:shd w:val="clear" w:color="auto" w:fill="auto"/>
          </w:tcPr>
          <w:p w14:paraId="7EA3B0C9" w14:textId="50212BBE" w:rsidR="00D72343" w:rsidRPr="005B231B" w:rsidRDefault="006C074D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540" w:type="dxa"/>
            <w:shd w:val="clear" w:color="auto" w:fill="auto"/>
          </w:tcPr>
          <w:p w14:paraId="5B37220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48BE8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DD1AFD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4661EC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74F214FD" w14:textId="77777777" w:rsidTr="00F47FCC">
        <w:tc>
          <w:tcPr>
            <w:tcW w:w="6408" w:type="dxa"/>
            <w:shd w:val="clear" w:color="auto" w:fill="auto"/>
          </w:tcPr>
          <w:p w14:paraId="36319AC9" w14:textId="29FE834A" w:rsidR="00DD4389" w:rsidRPr="002D7498" w:rsidRDefault="00DD4389" w:rsidP="00DD438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2D7498">
              <w:rPr>
                <w:rFonts w:ascii="Arial" w:hAnsi="Arial" w:cs="Arial"/>
              </w:rPr>
              <w:t>51.0 compare processes used in science with those used in technology</w:t>
            </w:r>
          </w:p>
        </w:tc>
        <w:tc>
          <w:tcPr>
            <w:tcW w:w="540" w:type="dxa"/>
            <w:shd w:val="clear" w:color="auto" w:fill="auto"/>
          </w:tcPr>
          <w:p w14:paraId="280BEB3C" w14:textId="57C47233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C4C2AF2" w14:textId="60047039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187110" w14:textId="38E8394D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1B6430F" w14:textId="74819BA4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83784E5" w14:textId="73C65989" w:rsidR="00DD4389" w:rsidRPr="0013249C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B162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1628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B1628">
              <w:rPr>
                <w:rFonts w:ascii="Arial" w:hAnsi="Arial" w:cs="Arial"/>
                <w:sz w:val="22"/>
                <w:szCs w:val="22"/>
              </w:rPr>
            </w:r>
            <w:r w:rsidRPr="005B162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4B6D2201" w14:textId="77777777" w:rsidTr="00F47FCC">
        <w:tc>
          <w:tcPr>
            <w:tcW w:w="6408" w:type="dxa"/>
            <w:shd w:val="clear" w:color="auto" w:fill="auto"/>
          </w:tcPr>
          <w:p w14:paraId="3513D67B" w14:textId="02EBE374" w:rsidR="00DD4389" w:rsidRPr="002D7498" w:rsidRDefault="00DD4389" w:rsidP="00DD438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lang w:eastAsia="ja-JP"/>
              </w:rPr>
              <w:t xml:space="preserve">52.0 </w:t>
            </w:r>
            <w:r w:rsidRPr="002D7498">
              <w:rPr>
                <w:rFonts w:ascii="Arial" w:hAnsi="Arial" w:cs="Arial"/>
              </w:rPr>
              <w:t>analyze and describe examples where scientific understanding was enhanced or revised as a result of the invention of a technology</w:t>
            </w:r>
          </w:p>
        </w:tc>
        <w:tc>
          <w:tcPr>
            <w:tcW w:w="540" w:type="dxa"/>
            <w:shd w:val="clear" w:color="auto" w:fill="auto"/>
          </w:tcPr>
          <w:p w14:paraId="5517F0F1" w14:textId="265E0417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83399A" w14:textId="25522089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457993" w14:textId="3FEB22C7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55D1D2" w14:textId="2B3CE2A2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25F41D3" w14:textId="1B65C273" w:rsidR="00DD4389" w:rsidRPr="0013249C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B162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1628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B1628">
              <w:rPr>
                <w:rFonts w:ascii="Arial" w:hAnsi="Arial" w:cs="Arial"/>
                <w:sz w:val="22"/>
                <w:szCs w:val="22"/>
              </w:rPr>
            </w:r>
            <w:r w:rsidRPr="005B162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337305A4" w14:textId="77777777" w:rsidTr="00F47FCC">
        <w:tc>
          <w:tcPr>
            <w:tcW w:w="6408" w:type="dxa"/>
            <w:shd w:val="clear" w:color="auto" w:fill="auto"/>
          </w:tcPr>
          <w:p w14:paraId="447A19A9" w14:textId="28DC2A19" w:rsidR="00DD4389" w:rsidRPr="002D7498" w:rsidRDefault="00DD4389" w:rsidP="00DD438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lang w:eastAsia="ja-JP"/>
              </w:rPr>
              <w:t xml:space="preserve">54.0 </w:t>
            </w:r>
            <w:r w:rsidRPr="002D7498">
              <w:rPr>
                <w:rFonts w:ascii="Arial" w:hAnsi="Arial" w:cs="Arial"/>
              </w:rPr>
              <w:t>explain how a major scientific milestone revolutionized thinking in the scientific communities</w:t>
            </w:r>
          </w:p>
        </w:tc>
        <w:tc>
          <w:tcPr>
            <w:tcW w:w="540" w:type="dxa"/>
            <w:shd w:val="clear" w:color="auto" w:fill="auto"/>
          </w:tcPr>
          <w:p w14:paraId="1B3732F3" w14:textId="7FCFBFF7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FAA63DA" w14:textId="5AB6FBD6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C5784A" w14:textId="3AA20409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0A47D68" w14:textId="59CF24A9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21BE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1BE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21BE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16BE668" w14:textId="29E17BFD" w:rsidR="00DD4389" w:rsidRPr="0013249C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5B162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1628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5B1628">
              <w:rPr>
                <w:rFonts w:ascii="Arial" w:hAnsi="Arial" w:cs="Arial"/>
                <w:sz w:val="22"/>
                <w:szCs w:val="22"/>
              </w:rPr>
            </w:r>
            <w:r w:rsidRPr="005B1628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5B162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77AD31FB" w14:textId="77777777" w:rsidTr="00D966F4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41E1CA26" w14:textId="77777777" w:rsidR="00D966F4" w:rsidRPr="00B76A1E" w:rsidRDefault="00D966F4" w:rsidP="00D966F4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lastRenderedPageBreak/>
              <w:t>GCO 3 (Knowledge)</w:t>
            </w:r>
          </w:p>
          <w:p w14:paraId="70EE0E72" w14:textId="0E14E3C2" w:rsidR="00D966F4" w:rsidRPr="0013249C" w:rsidRDefault="00D966F4" w:rsidP="00D966F4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49E264BD">
              <w:rPr>
                <w:rFonts w:ascii="Arial" w:eastAsia="Arial" w:hAnsi="Arial" w:cs="Arial"/>
              </w:rPr>
              <w:t xml:space="preserve">Students will construct knowledge and understandings of concepts in life science, physical science, and Earth and space science, and apply these understandings to interpret, integrate, and extend their knowledge. </w:t>
            </w:r>
            <w:r w:rsidRPr="49E264BD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</w:p>
        </w:tc>
      </w:tr>
      <w:tr w:rsidR="00D966F4" w:rsidRPr="0013249C" w14:paraId="0B0FD70D" w14:textId="77777777" w:rsidTr="00F47FCC">
        <w:tc>
          <w:tcPr>
            <w:tcW w:w="6408" w:type="dxa"/>
            <w:shd w:val="clear" w:color="auto" w:fill="auto"/>
          </w:tcPr>
          <w:p w14:paraId="02F2C34E" w14:textId="6DE65FE9" w:rsidR="00D966F4" w:rsidRPr="00B91D5B" w:rsidDel="00AD6C31" w:rsidRDefault="00D70C15" w:rsidP="007C3729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</w:t>
            </w:r>
            <w:r w:rsidR="007C3729">
              <w:rPr>
                <w:rFonts w:ascii="Arial" w:hAnsi="Arial" w:cs="Arial"/>
                <w:lang w:eastAsia="ja-JP"/>
              </w:rPr>
              <w:t>6</w:t>
            </w:r>
            <w:r w:rsidRPr="00D70C15">
              <w:rPr>
                <w:rFonts w:ascii="Arial" w:hAnsi="Arial" w:cs="Arial"/>
                <w:lang w:eastAsia="ja-JP"/>
              </w:rPr>
              <w:t xml:space="preserve">.0 </w:t>
            </w:r>
            <w:r w:rsidR="007C3729" w:rsidRPr="007C3729">
              <w:rPr>
                <w:rFonts w:ascii="Arial" w:hAnsi="Arial" w:cs="Arial"/>
              </w:rPr>
              <w:t>summarize the events and experiments that led to the concept of the gene</w:t>
            </w:r>
          </w:p>
        </w:tc>
        <w:tc>
          <w:tcPr>
            <w:tcW w:w="540" w:type="dxa"/>
            <w:shd w:val="clear" w:color="auto" w:fill="auto"/>
          </w:tcPr>
          <w:p w14:paraId="7EFC8AF3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8A78E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0708E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85AE78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1B6A54" w14:textId="77777777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48B48B20" w14:textId="77777777" w:rsidTr="00F47FCC">
        <w:tc>
          <w:tcPr>
            <w:tcW w:w="6408" w:type="dxa"/>
            <w:shd w:val="clear" w:color="auto" w:fill="auto"/>
          </w:tcPr>
          <w:p w14:paraId="19219836" w14:textId="16F68091" w:rsidR="00D966F4" w:rsidRPr="0013249C" w:rsidRDefault="00D70C15" w:rsidP="007C372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</w:t>
            </w:r>
            <w:r w:rsidR="007C3729">
              <w:rPr>
                <w:rFonts w:ascii="Arial" w:hAnsi="Arial" w:cs="Arial"/>
                <w:lang w:eastAsia="ja-JP"/>
              </w:rPr>
              <w:t>7</w:t>
            </w:r>
            <w:r w:rsidRPr="00D70C15">
              <w:rPr>
                <w:rFonts w:ascii="Arial" w:hAnsi="Arial" w:cs="Arial"/>
                <w:lang w:eastAsia="ja-JP"/>
              </w:rPr>
              <w:t xml:space="preserve">.0 </w:t>
            </w:r>
            <w:r w:rsidR="007C3729" w:rsidRPr="007C3729">
              <w:rPr>
                <w:rFonts w:ascii="Arial" w:hAnsi="Arial" w:cs="Arial"/>
              </w:rPr>
              <w:t>demonstrate an understanding of Mendelian genetics and predict the outcome of various genetic crosses</w:t>
            </w:r>
          </w:p>
        </w:tc>
        <w:tc>
          <w:tcPr>
            <w:tcW w:w="540" w:type="dxa"/>
            <w:shd w:val="clear" w:color="auto" w:fill="auto"/>
          </w:tcPr>
          <w:p w14:paraId="06F88A8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B419E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89A4A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F685AB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6FEF7D" w14:textId="4A0DCBB6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27A29B4D" w14:textId="77777777" w:rsidTr="00F47FCC">
        <w:tc>
          <w:tcPr>
            <w:tcW w:w="6408" w:type="dxa"/>
            <w:shd w:val="clear" w:color="auto" w:fill="auto"/>
          </w:tcPr>
          <w:p w14:paraId="7194DBDC" w14:textId="22450200" w:rsidR="00D966F4" w:rsidRPr="00EE2589" w:rsidRDefault="00D70C15" w:rsidP="00EE2589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E2589">
              <w:rPr>
                <w:rFonts w:ascii="Arial" w:hAnsi="Arial" w:cs="Arial"/>
                <w:lang w:eastAsia="ja-JP"/>
              </w:rPr>
              <w:t>4</w:t>
            </w:r>
            <w:r w:rsidR="00155802" w:rsidRPr="00EE2589">
              <w:rPr>
                <w:rFonts w:ascii="Arial" w:hAnsi="Arial" w:cs="Arial"/>
                <w:lang w:eastAsia="ja-JP"/>
              </w:rPr>
              <w:t>9</w:t>
            </w:r>
            <w:r w:rsidRPr="00EE2589">
              <w:rPr>
                <w:rFonts w:ascii="Arial" w:hAnsi="Arial" w:cs="Arial"/>
                <w:lang w:eastAsia="ja-JP"/>
              </w:rPr>
              <w:t xml:space="preserve">.0 </w:t>
            </w:r>
            <w:r w:rsidR="00EE2589" w:rsidRPr="00EE2589">
              <w:rPr>
                <w:rFonts w:ascii="Arial" w:hAnsi="Arial" w:cs="Arial"/>
              </w:rPr>
              <w:t>describe the role of chromosomes in the transmission of hereditary information from one cell to another</w:t>
            </w:r>
            <w:r w:rsidR="00EE258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0788D59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8CE358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8F07C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A923D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9D0D3C" w14:textId="0E4CEC4C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0F7C2470" w14:textId="77777777" w:rsidTr="00F47FCC">
        <w:tc>
          <w:tcPr>
            <w:tcW w:w="6408" w:type="dxa"/>
            <w:shd w:val="clear" w:color="auto" w:fill="auto"/>
          </w:tcPr>
          <w:p w14:paraId="54CD245A" w14:textId="10C2B02F" w:rsidR="00D966F4" w:rsidRPr="00EE2589" w:rsidRDefault="00D70C15" w:rsidP="00155802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E2589">
              <w:rPr>
                <w:rFonts w:ascii="Arial" w:hAnsi="Arial" w:cs="Arial"/>
                <w:lang w:eastAsia="ja-JP"/>
              </w:rPr>
              <w:t>5</w:t>
            </w:r>
            <w:r w:rsidR="00155802" w:rsidRPr="00EE2589">
              <w:rPr>
                <w:rFonts w:ascii="Arial" w:hAnsi="Arial" w:cs="Arial"/>
                <w:lang w:eastAsia="ja-JP"/>
              </w:rPr>
              <w:t>0</w:t>
            </w:r>
            <w:r w:rsidRPr="00EE2589">
              <w:rPr>
                <w:rFonts w:ascii="Arial" w:hAnsi="Arial" w:cs="Arial"/>
                <w:lang w:eastAsia="ja-JP"/>
              </w:rPr>
              <w:t xml:space="preserve">.0 </w:t>
            </w:r>
            <w:r w:rsidR="00EE2589" w:rsidRPr="00EE2589">
              <w:rPr>
                <w:rFonts w:ascii="Arial" w:hAnsi="Arial" w:cs="Arial"/>
              </w:rPr>
              <w:t>explain circumstances that lead to genetic disorders</w:t>
            </w:r>
          </w:p>
        </w:tc>
        <w:tc>
          <w:tcPr>
            <w:tcW w:w="540" w:type="dxa"/>
            <w:shd w:val="clear" w:color="auto" w:fill="auto"/>
          </w:tcPr>
          <w:p w14:paraId="61AEC77A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802032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0A0D0E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D3E45B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231BE67" w14:textId="3811D7A8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46D83536" w14:textId="77777777" w:rsidTr="00F47FCC">
        <w:tc>
          <w:tcPr>
            <w:tcW w:w="6408" w:type="dxa"/>
            <w:shd w:val="clear" w:color="auto" w:fill="auto"/>
          </w:tcPr>
          <w:p w14:paraId="36FEB5B0" w14:textId="50C151F6" w:rsidR="00D966F4" w:rsidRPr="00EE2589" w:rsidRDefault="00155802" w:rsidP="00155802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E2589">
              <w:rPr>
                <w:rFonts w:ascii="Arial" w:hAnsi="Arial" w:cs="Arial"/>
                <w:lang w:eastAsia="ja-JP"/>
              </w:rPr>
              <w:t>53</w:t>
            </w:r>
            <w:r w:rsidR="00D70C15" w:rsidRPr="00EE2589">
              <w:rPr>
                <w:rFonts w:ascii="Arial" w:hAnsi="Arial" w:cs="Arial"/>
                <w:lang w:eastAsia="ja-JP"/>
              </w:rPr>
              <w:t xml:space="preserve">.0 </w:t>
            </w:r>
            <w:r w:rsidR="00EE2589" w:rsidRPr="00EE2589">
              <w:rPr>
                <w:rFonts w:ascii="Arial" w:hAnsi="Arial" w:cs="Arial"/>
              </w:rPr>
              <w:t>compare and contrast the structures of DNA and RNA</w:t>
            </w:r>
          </w:p>
        </w:tc>
        <w:tc>
          <w:tcPr>
            <w:tcW w:w="540" w:type="dxa"/>
            <w:shd w:val="clear" w:color="auto" w:fill="auto"/>
          </w:tcPr>
          <w:p w14:paraId="5C97B09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A4C8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7AA35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0288748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0D7AA69" w14:textId="1F8B1CC7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3CC51C75" w14:textId="77777777" w:rsidTr="00F47FCC">
        <w:tc>
          <w:tcPr>
            <w:tcW w:w="6408" w:type="dxa"/>
            <w:shd w:val="clear" w:color="auto" w:fill="auto"/>
          </w:tcPr>
          <w:p w14:paraId="7196D064" w14:textId="0603A45E" w:rsidR="00D966F4" w:rsidRPr="00EE2589" w:rsidRDefault="00E36979" w:rsidP="00EE2589">
            <w:pPr>
              <w:spacing w:after="120"/>
              <w:rPr>
                <w:rFonts w:ascii="Arial" w:eastAsia="Arial" w:hAnsi="Arial" w:cs="Arial"/>
                <w:b/>
                <w:bCs/>
              </w:rPr>
            </w:pPr>
            <w:r w:rsidRPr="00EE2589">
              <w:rPr>
                <w:rFonts w:ascii="Arial" w:hAnsi="Arial" w:cs="Arial"/>
                <w:lang w:eastAsia="ja-JP"/>
              </w:rPr>
              <w:t>55</w:t>
            </w:r>
            <w:r w:rsidR="00D70C15" w:rsidRPr="00EE2589">
              <w:rPr>
                <w:rFonts w:ascii="Arial" w:hAnsi="Arial" w:cs="Arial"/>
                <w:lang w:eastAsia="ja-JP"/>
              </w:rPr>
              <w:t xml:space="preserve">.0 </w:t>
            </w:r>
            <w:r w:rsidR="00EE2589" w:rsidRPr="00EE2589">
              <w:rPr>
                <w:rFonts w:ascii="Arial" w:hAnsi="Arial" w:cs="Arial"/>
              </w:rPr>
              <w:t xml:space="preserve">explain the replication of DNA </w:t>
            </w:r>
          </w:p>
        </w:tc>
        <w:tc>
          <w:tcPr>
            <w:tcW w:w="540" w:type="dxa"/>
            <w:shd w:val="clear" w:color="auto" w:fill="auto"/>
          </w:tcPr>
          <w:p w14:paraId="1DC0C02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D1D25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3B3F2D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233EEE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FF1C98" w14:textId="36DBC27B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2B47F0F1" w14:textId="77777777" w:rsidTr="00F47FCC">
        <w:tc>
          <w:tcPr>
            <w:tcW w:w="6408" w:type="dxa"/>
            <w:shd w:val="clear" w:color="auto" w:fill="auto"/>
          </w:tcPr>
          <w:p w14:paraId="6D072C0D" w14:textId="2CAF504B" w:rsidR="00D966F4" w:rsidRPr="00EE2589" w:rsidRDefault="00E36979" w:rsidP="00E3697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E2589">
              <w:rPr>
                <w:rFonts w:ascii="Arial" w:hAnsi="Arial" w:cs="Arial"/>
                <w:lang w:eastAsia="ja-JP"/>
              </w:rPr>
              <w:t>56</w:t>
            </w:r>
            <w:r w:rsidR="00D70C15" w:rsidRPr="00EE2589">
              <w:rPr>
                <w:rFonts w:ascii="Arial" w:hAnsi="Arial" w:cs="Arial"/>
                <w:lang w:eastAsia="ja-JP"/>
              </w:rPr>
              <w:t xml:space="preserve">.0 </w:t>
            </w:r>
            <w:r w:rsidR="00EE2589" w:rsidRPr="00EE2589">
              <w:rPr>
                <w:rFonts w:ascii="Arial" w:hAnsi="Arial" w:cs="Arial"/>
              </w:rPr>
              <w:t>explain the roles of DNA and RNA in protein synthesis</w:t>
            </w:r>
          </w:p>
        </w:tc>
        <w:tc>
          <w:tcPr>
            <w:tcW w:w="540" w:type="dxa"/>
            <w:shd w:val="clear" w:color="auto" w:fill="auto"/>
          </w:tcPr>
          <w:p w14:paraId="4FE52D9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012CD3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517ECB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0B82B5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AE8C19" w14:textId="27C0A766" w:rsidR="00D966F4" w:rsidRPr="0013249C" w:rsidRDefault="00D966F4" w:rsidP="00D966F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2D315DBD" w14:textId="77777777" w:rsidTr="00F47FCC">
        <w:tc>
          <w:tcPr>
            <w:tcW w:w="6408" w:type="dxa"/>
            <w:shd w:val="clear" w:color="auto" w:fill="auto"/>
          </w:tcPr>
          <w:p w14:paraId="48A21919" w14:textId="4E019343" w:rsidR="00D966F4" w:rsidRPr="00EE2589" w:rsidRDefault="00E36979" w:rsidP="00E3697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E2589">
              <w:rPr>
                <w:rFonts w:ascii="Arial" w:hAnsi="Arial" w:cs="Arial"/>
                <w:lang w:eastAsia="ja-JP"/>
              </w:rPr>
              <w:t>57</w:t>
            </w:r>
            <w:r w:rsidR="00D70C15" w:rsidRPr="00EE2589">
              <w:rPr>
                <w:rFonts w:ascii="Arial" w:hAnsi="Arial" w:cs="Arial"/>
                <w:lang w:eastAsia="ja-JP"/>
              </w:rPr>
              <w:t xml:space="preserve">.0 </w:t>
            </w:r>
            <w:r w:rsidR="00EE2589" w:rsidRPr="00EE2589">
              <w:rPr>
                <w:rFonts w:ascii="Arial" w:hAnsi="Arial" w:cs="Arial"/>
              </w:rPr>
              <w:t>predict the effects of mutations on protein synthesis, phenotypes, and heredity</w:t>
            </w:r>
          </w:p>
        </w:tc>
        <w:tc>
          <w:tcPr>
            <w:tcW w:w="540" w:type="dxa"/>
            <w:shd w:val="clear" w:color="auto" w:fill="auto"/>
          </w:tcPr>
          <w:p w14:paraId="24F6D472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B4D4D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6CDF92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607860F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BE466" w14:textId="24E2CF2B" w:rsidR="00D966F4" w:rsidRPr="0013249C" w:rsidRDefault="00D966F4" w:rsidP="00D966F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39244889" w14:textId="77777777" w:rsidTr="00F47FCC">
        <w:tc>
          <w:tcPr>
            <w:tcW w:w="6408" w:type="dxa"/>
            <w:shd w:val="clear" w:color="auto" w:fill="auto"/>
          </w:tcPr>
          <w:p w14:paraId="1B1B6B40" w14:textId="0B5703E4" w:rsidR="00DD4389" w:rsidRPr="00EE2589" w:rsidRDefault="00DD4389" w:rsidP="00DD438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EE2589">
              <w:rPr>
                <w:rFonts w:ascii="Arial" w:hAnsi="Arial" w:cs="Arial"/>
                <w:lang w:eastAsia="ja-JP"/>
              </w:rPr>
              <w:t xml:space="preserve">58.0 </w:t>
            </w:r>
            <w:r w:rsidRPr="00EE2589">
              <w:rPr>
                <w:rFonts w:ascii="Arial" w:hAnsi="Arial" w:cs="Arial"/>
              </w:rPr>
              <w:t>describe factors that may lead to mutations in a cell’s genetic information</w:t>
            </w:r>
          </w:p>
        </w:tc>
        <w:tc>
          <w:tcPr>
            <w:tcW w:w="540" w:type="dxa"/>
            <w:shd w:val="clear" w:color="auto" w:fill="auto"/>
          </w:tcPr>
          <w:p w14:paraId="05EE2575" w14:textId="3258B2F3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C1FBD9E" w14:textId="1BDAD50F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BA0E26" w14:textId="00B93B7B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BD80AC" w14:textId="6AEE2941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4FE4184" w14:textId="76BDD232" w:rsidR="00DD4389" w:rsidRPr="00D259AF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C66ED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66ED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66EDC">
              <w:rPr>
                <w:rFonts w:ascii="Arial" w:hAnsi="Arial" w:cs="Arial"/>
                <w:sz w:val="22"/>
                <w:szCs w:val="22"/>
              </w:rPr>
            </w:r>
            <w:r w:rsidRPr="00C66ED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:rsidRPr="0013249C" w14:paraId="09237972" w14:textId="77777777" w:rsidTr="00F47FCC">
        <w:tc>
          <w:tcPr>
            <w:tcW w:w="6408" w:type="dxa"/>
            <w:shd w:val="clear" w:color="auto" w:fill="auto"/>
          </w:tcPr>
          <w:p w14:paraId="75BA36D4" w14:textId="5E6317B3" w:rsidR="00DD4389" w:rsidRPr="00EE2589" w:rsidRDefault="00DD4389" w:rsidP="00DD4389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EE2589">
              <w:rPr>
                <w:rFonts w:ascii="Arial" w:hAnsi="Arial" w:cs="Arial"/>
                <w:lang w:eastAsia="ja-JP"/>
              </w:rPr>
              <w:t xml:space="preserve">59.0 </w:t>
            </w:r>
            <w:r w:rsidRPr="00EE2589">
              <w:rPr>
                <w:rFonts w:ascii="Arial" w:hAnsi="Arial" w:cs="Arial"/>
              </w:rPr>
              <w:t>demonstrate an understanding of current genetic technologies</w:t>
            </w:r>
          </w:p>
        </w:tc>
        <w:tc>
          <w:tcPr>
            <w:tcW w:w="540" w:type="dxa"/>
            <w:shd w:val="clear" w:color="auto" w:fill="auto"/>
          </w:tcPr>
          <w:p w14:paraId="03D64AB8" w14:textId="0FD5E5BA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FD374E" w14:textId="352C54AD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3F8998" w14:textId="5D2B8DDC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78E7964" w14:textId="4DB1A357" w:rsidR="00DD4389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4F775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F775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F775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FD3BDC1" w14:textId="6B35C25F" w:rsidR="00DD4389" w:rsidRPr="00D259AF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C66ED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66ED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66EDC">
              <w:rPr>
                <w:rFonts w:ascii="Arial" w:hAnsi="Arial" w:cs="Arial"/>
                <w:sz w:val="22"/>
                <w:szCs w:val="22"/>
              </w:rPr>
            </w:r>
            <w:r w:rsidRPr="00C66ED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66ED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5F66FF34" w14:textId="77777777" w:rsidTr="00E54FE0">
        <w:tc>
          <w:tcPr>
            <w:tcW w:w="13788" w:type="dxa"/>
            <w:gridSpan w:val="6"/>
            <w:shd w:val="clear" w:color="auto" w:fill="AEAAAA" w:themeFill="background2" w:themeFillShade="BF"/>
          </w:tcPr>
          <w:p w14:paraId="7DB3378C" w14:textId="0046F8F5" w:rsidR="00D3783A" w:rsidRPr="003C7B57" w:rsidRDefault="00D3783A" w:rsidP="00DB7856">
            <w:pPr>
              <w:autoSpaceDE w:val="0"/>
              <w:autoSpaceDN w:val="0"/>
              <w:adjustRightInd w:val="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Unit 3 –</w:t>
            </w:r>
            <w:r w:rsidRPr="004D6C1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524AB6" w:rsidRPr="00524AB6">
              <w:rPr>
                <w:rFonts w:ascii="Arial" w:hAnsi="Arial" w:cs="Arial"/>
                <w:b/>
                <w:sz w:val="28"/>
                <w:szCs w:val="28"/>
              </w:rPr>
              <w:t>Evolutionary Change and Biodiversity</w:t>
            </w:r>
          </w:p>
        </w:tc>
      </w:tr>
      <w:tr w:rsidR="00D3783A" w:rsidRPr="0013249C" w14:paraId="0DAC7DA9" w14:textId="77777777" w:rsidTr="00E54FE0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1025C542" w14:textId="77777777" w:rsidR="00D3783A" w:rsidRPr="009F448C" w:rsidRDefault="00D3783A" w:rsidP="00D3783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 xml:space="preserve">GCO </w:t>
            </w:r>
            <w:r>
              <w:rPr>
                <w:rFonts w:ascii="Arial" w:hAnsi="Arial" w:cs="Arial"/>
                <w:b/>
                <w:bCs/>
              </w:rPr>
              <w:t>1</w:t>
            </w:r>
            <w:r w:rsidRPr="49E264BD">
              <w:rPr>
                <w:rFonts w:ascii="Arial" w:hAnsi="Arial" w:cs="Arial"/>
                <w:b/>
                <w:bCs/>
              </w:rPr>
              <w:t xml:space="preserve"> (STSE)</w:t>
            </w:r>
          </w:p>
          <w:p w14:paraId="5156E56E" w14:textId="4A65717C" w:rsidR="00D3783A" w:rsidRDefault="00D3783A" w:rsidP="00DE7CF5">
            <w:pPr>
              <w:autoSpaceDE w:val="0"/>
              <w:autoSpaceDN w:val="0"/>
              <w:adjustRightInd w:val="0"/>
              <w:spacing w:after="120"/>
              <w:rPr>
                <w:rFonts w:ascii="Univers-Light" w:hAnsi="Univers-Light" w:cs="Univers-Light"/>
                <w:sz w:val="48"/>
                <w:szCs w:val="48"/>
                <w:lang w:eastAsia="ja-JP"/>
              </w:rPr>
            </w:pPr>
            <w:r w:rsidRPr="00D72343">
              <w:rPr>
                <w:rFonts w:ascii="Arial" w:hAnsi="Arial" w:cs="Arial"/>
              </w:rPr>
              <w:t>Students will develop</w:t>
            </w:r>
            <w:r w:rsidRPr="00D72343">
              <w:rPr>
                <w:rFonts w:ascii="Arial" w:eastAsia="Arial" w:hAnsi="Arial" w:cs="Arial"/>
              </w:rPr>
              <w:t xml:space="preserve"> </w:t>
            </w:r>
            <w:r w:rsidRPr="00D72343">
              <w:rPr>
                <w:rFonts w:ascii="Arial" w:hAnsi="Arial" w:cs="Arial"/>
                <w:lang w:eastAsia="ja-JP"/>
              </w:rPr>
              <w:t>an understanding of the nature of science and technology, of the re</w:t>
            </w:r>
            <w:r>
              <w:rPr>
                <w:rFonts w:ascii="Arial" w:hAnsi="Arial" w:cs="Arial"/>
                <w:lang w:eastAsia="ja-JP"/>
              </w:rPr>
              <w:t xml:space="preserve">lationships between science and </w:t>
            </w:r>
            <w:r w:rsidRPr="00D72343">
              <w:rPr>
                <w:rFonts w:ascii="Arial" w:hAnsi="Arial" w:cs="Arial"/>
                <w:lang w:eastAsia="ja-JP"/>
              </w:rPr>
              <w:t>technology, and of the social and environmental contexts of science and technology.</w:t>
            </w:r>
          </w:p>
        </w:tc>
      </w:tr>
      <w:tr w:rsidR="00D3783A" w:rsidRPr="0013249C" w14:paraId="5A9AA516" w14:textId="77777777" w:rsidTr="00F47FCC">
        <w:tc>
          <w:tcPr>
            <w:tcW w:w="6408" w:type="dxa"/>
            <w:shd w:val="clear" w:color="auto" w:fill="auto"/>
          </w:tcPr>
          <w:p w14:paraId="67C0C651" w14:textId="17DA6451" w:rsidR="00D3783A" w:rsidRPr="00697D9D" w:rsidRDefault="00697D9D" w:rsidP="00697D9D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97D9D">
              <w:rPr>
                <w:rFonts w:ascii="Arial" w:hAnsi="Arial" w:cs="Arial"/>
                <w:lang w:eastAsia="ja-JP"/>
              </w:rPr>
              <w:lastRenderedPageBreak/>
              <w:t>43</w:t>
            </w:r>
            <w:r w:rsidR="00A26D5F" w:rsidRPr="00697D9D">
              <w:rPr>
                <w:rFonts w:ascii="Arial" w:hAnsi="Arial" w:cs="Arial"/>
                <w:lang w:eastAsia="ja-JP"/>
              </w:rPr>
              <w:t xml:space="preserve">.0 </w:t>
            </w:r>
            <w:r w:rsidRPr="00697D9D">
              <w:rPr>
                <w:rFonts w:ascii="Arial" w:hAnsi="Arial" w:cs="Arial"/>
              </w:rPr>
              <w:t>identify and describe science- and technology-based careers related to the science they are studying</w:t>
            </w:r>
          </w:p>
        </w:tc>
        <w:tc>
          <w:tcPr>
            <w:tcW w:w="540" w:type="dxa"/>
            <w:shd w:val="clear" w:color="auto" w:fill="auto"/>
          </w:tcPr>
          <w:p w14:paraId="5746F469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80045E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F73E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BC3A81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A92B2C0" w14:textId="4AE38AEB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A26D5F" w:rsidRPr="0013249C" w14:paraId="7E8050A0" w14:textId="77777777" w:rsidTr="00F47FCC">
        <w:tc>
          <w:tcPr>
            <w:tcW w:w="6408" w:type="dxa"/>
            <w:shd w:val="clear" w:color="auto" w:fill="auto"/>
          </w:tcPr>
          <w:p w14:paraId="55A6E361" w14:textId="56347BA8" w:rsidR="00A26D5F" w:rsidRPr="00697D9D" w:rsidRDefault="00697D9D" w:rsidP="00697D9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97D9D">
              <w:rPr>
                <w:rFonts w:ascii="Arial" w:hAnsi="Arial" w:cs="Arial"/>
                <w:lang w:eastAsia="ja-JP"/>
              </w:rPr>
              <w:t>45</w:t>
            </w:r>
            <w:r w:rsidR="00E54FE0" w:rsidRPr="00697D9D">
              <w:rPr>
                <w:rFonts w:ascii="Arial" w:hAnsi="Arial" w:cs="Arial"/>
                <w:lang w:eastAsia="ja-JP"/>
              </w:rPr>
              <w:t xml:space="preserve">.0 </w:t>
            </w:r>
            <w:r w:rsidRPr="00697D9D">
              <w:rPr>
                <w:rFonts w:ascii="Arial" w:hAnsi="Arial" w:cs="Arial"/>
              </w:rPr>
              <w:t xml:space="preserve">explain the roles of evidence, theories, and paradigms in the development of scientific knowledge </w:t>
            </w:r>
          </w:p>
        </w:tc>
        <w:tc>
          <w:tcPr>
            <w:tcW w:w="540" w:type="dxa"/>
            <w:shd w:val="clear" w:color="auto" w:fill="auto"/>
          </w:tcPr>
          <w:p w14:paraId="7E6DDD25" w14:textId="5CB16575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C9DDA2" w14:textId="1C8E1C09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48802B" w14:textId="12D659A4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69D62D" w14:textId="4439B049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4A4D32" w14:textId="4F1B49D7" w:rsidR="00A26D5F" w:rsidRPr="00151335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2A35F73B" w14:textId="77777777" w:rsidTr="00F47FCC">
        <w:tc>
          <w:tcPr>
            <w:tcW w:w="6408" w:type="dxa"/>
            <w:shd w:val="clear" w:color="auto" w:fill="auto"/>
          </w:tcPr>
          <w:p w14:paraId="308D56CC" w14:textId="7130732F" w:rsidR="00D3783A" w:rsidRPr="00697D9D" w:rsidRDefault="00697D9D" w:rsidP="00697D9D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97D9D">
              <w:rPr>
                <w:rFonts w:ascii="Arial" w:hAnsi="Arial" w:cs="Arial"/>
                <w:lang w:eastAsia="ja-JP"/>
              </w:rPr>
              <w:t>48</w:t>
            </w:r>
            <w:r w:rsidR="00E54FE0" w:rsidRPr="00697D9D">
              <w:rPr>
                <w:rFonts w:ascii="Arial" w:hAnsi="Arial" w:cs="Arial"/>
                <w:lang w:eastAsia="ja-JP"/>
              </w:rPr>
              <w:t xml:space="preserve">.0 </w:t>
            </w:r>
            <w:r w:rsidRPr="00697D9D">
              <w:rPr>
                <w:rFonts w:ascii="Arial" w:hAnsi="Arial" w:cs="Arial"/>
              </w:rPr>
              <w:t>explain how scientific knowledge evolves as new evidence comes to light and as laws and theories are tested and subsequently restricted, revised, or replaced</w:t>
            </w:r>
          </w:p>
        </w:tc>
        <w:tc>
          <w:tcPr>
            <w:tcW w:w="540" w:type="dxa"/>
            <w:shd w:val="clear" w:color="auto" w:fill="auto"/>
          </w:tcPr>
          <w:p w14:paraId="25BDBDB0" w14:textId="267A97E4" w:rsidR="00D3783A" w:rsidRPr="005B231B" w:rsidRDefault="00A26D5F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FF2E16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264C469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9E20A4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6050FBD" w14:textId="16552DD1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7F4A6C96" w14:textId="77777777" w:rsidTr="00F47FCC">
        <w:tc>
          <w:tcPr>
            <w:tcW w:w="6408" w:type="dxa"/>
            <w:shd w:val="clear" w:color="auto" w:fill="auto"/>
          </w:tcPr>
          <w:p w14:paraId="29B2E3EB" w14:textId="7F7815D7" w:rsidR="00D3783A" w:rsidRPr="00697D9D" w:rsidRDefault="00E54FE0" w:rsidP="00697D9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97D9D">
              <w:rPr>
                <w:rFonts w:ascii="Arial" w:hAnsi="Arial" w:cs="Arial"/>
                <w:lang w:eastAsia="ja-JP"/>
              </w:rPr>
              <w:t>5</w:t>
            </w:r>
            <w:r w:rsidR="00697D9D" w:rsidRPr="00697D9D">
              <w:rPr>
                <w:rFonts w:ascii="Arial" w:hAnsi="Arial" w:cs="Arial"/>
                <w:lang w:eastAsia="ja-JP"/>
              </w:rPr>
              <w:t>2</w:t>
            </w:r>
            <w:r w:rsidRPr="00697D9D">
              <w:rPr>
                <w:rFonts w:ascii="Arial" w:hAnsi="Arial" w:cs="Arial"/>
                <w:lang w:eastAsia="ja-JP"/>
              </w:rPr>
              <w:t xml:space="preserve">.0 </w:t>
            </w:r>
            <w:r w:rsidR="00697D9D" w:rsidRPr="00697D9D">
              <w:rPr>
                <w:rFonts w:ascii="Arial" w:hAnsi="Arial" w:cs="Arial"/>
              </w:rPr>
              <w:t>analyze and describe examples where scientific understanding was enhanced or revised as a result of invention of a technology</w:t>
            </w:r>
          </w:p>
        </w:tc>
        <w:tc>
          <w:tcPr>
            <w:tcW w:w="540" w:type="dxa"/>
            <w:shd w:val="clear" w:color="auto" w:fill="auto"/>
          </w:tcPr>
          <w:p w14:paraId="5468A365" w14:textId="14C9CB33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9D74A0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E4D815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33D56D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E8E8C" w14:textId="0504D826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14:paraId="6B628013" w14:textId="77777777" w:rsidTr="00F47FCC">
        <w:tc>
          <w:tcPr>
            <w:tcW w:w="6408" w:type="dxa"/>
            <w:shd w:val="clear" w:color="auto" w:fill="auto"/>
          </w:tcPr>
          <w:p w14:paraId="0519363A" w14:textId="347287E2" w:rsidR="00D3783A" w:rsidRPr="00697D9D" w:rsidRDefault="00697D9D" w:rsidP="00697D9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97D9D">
              <w:rPr>
                <w:rFonts w:ascii="Arial" w:hAnsi="Arial" w:cs="Arial"/>
                <w:lang w:eastAsia="ja-JP"/>
              </w:rPr>
              <w:t>63</w:t>
            </w:r>
            <w:r w:rsidR="00E54FE0" w:rsidRPr="00697D9D">
              <w:rPr>
                <w:rFonts w:ascii="Arial" w:hAnsi="Arial" w:cs="Arial"/>
                <w:lang w:eastAsia="ja-JP"/>
              </w:rPr>
              <w:t xml:space="preserve">.0 </w:t>
            </w:r>
            <w:r w:rsidRPr="00697D9D">
              <w:rPr>
                <w:rFonts w:ascii="Arial" w:hAnsi="Arial" w:cs="Arial"/>
              </w:rPr>
              <w:t>describe the importance of peer review in the development of scientific knowledge</w:t>
            </w:r>
          </w:p>
        </w:tc>
        <w:tc>
          <w:tcPr>
            <w:tcW w:w="540" w:type="dxa"/>
            <w:shd w:val="clear" w:color="auto" w:fill="auto"/>
          </w:tcPr>
          <w:p w14:paraId="1B60C00E" w14:textId="51C459A6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412CFD" w14:textId="74B01CA1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7F6BE7" w14:textId="234738D6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7E58449" w14:textId="7E5C3664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179E25" w14:textId="25E4DD0F" w:rsidR="00D3783A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D4389" w14:paraId="7B9BC183" w14:textId="77777777" w:rsidTr="00F47FCC">
        <w:tc>
          <w:tcPr>
            <w:tcW w:w="6408" w:type="dxa"/>
            <w:shd w:val="clear" w:color="auto" w:fill="auto"/>
          </w:tcPr>
          <w:p w14:paraId="01989CE4" w14:textId="43067F56" w:rsidR="00DD4389" w:rsidRPr="00697D9D" w:rsidRDefault="00DD4389" w:rsidP="00DD4389">
            <w:pPr>
              <w:spacing w:after="120"/>
              <w:rPr>
                <w:rFonts w:ascii="Arial" w:hAnsi="Arial" w:cs="Arial"/>
                <w:lang w:eastAsia="ja-JP"/>
              </w:rPr>
            </w:pPr>
            <w:r w:rsidRPr="006C074D">
              <w:rPr>
                <w:rFonts w:ascii="Arial" w:hAnsi="Arial" w:cs="Arial"/>
              </w:rPr>
              <w:t>68.0 compare the risks and benefits to society and the environment of applying scientific knowledge or introducing a technology</w:t>
            </w:r>
          </w:p>
        </w:tc>
        <w:tc>
          <w:tcPr>
            <w:tcW w:w="540" w:type="dxa"/>
            <w:shd w:val="clear" w:color="auto" w:fill="auto"/>
          </w:tcPr>
          <w:p w14:paraId="56C7947E" w14:textId="1115A885" w:rsidR="00DD4389" w:rsidRPr="006C512D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122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22D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22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98926C" w14:textId="06EEB8DB" w:rsidR="00DD4389" w:rsidRPr="006C512D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122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22D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22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3606B7" w14:textId="0F36686D" w:rsidR="00DD4389" w:rsidRPr="006C512D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122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22D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22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4AC46E9" w14:textId="3550E049" w:rsidR="00DD4389" w:rsidRPr="006C512D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B122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122D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122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0294DD4" w14:textId="51654C36" w:rsidR="00DD4389" w:rsidRPr="00151335" w:rsidRDefault="00DD4389" w:rsidP="00DD4389">
            <w:pPr>
              <w:rPr>
                <w:rFonts w:ascii="Arial" w:hAnsi="Arial" w:cs="Arial"/>
                <w:sz w:val="22"/>
                <w:szCs w:val="22"/>
              </w:rPr>
            </w:pPr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54FE0" w14:paraId="2B03E368" w14:textId="77777777" w:rsidTr="00E54FE0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64B40433" w14:textId="77777777" w:rsidR="00E54FE0" w:rsidRPr="00B76A1E" w:rsidRDefault="00E54FE0" w:rsidP="00E54FE0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</w:p>
          <w:p w14:paraId="7791AF6D" w14:textId="6911F8CF" w:rsidR="00E54FE0" w:rsidRPr="00E946DC" w:rsidRDefault="00E54FE0" w:rsidP="00E54FE0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49E264BD">
              <w:rPr>
                <w:rFonts w:ascii="Arial" w:eastAsia="Arial" w:hAnsi="Arial" w:cs="Arial"/>
              </w:rPr>
              <w:t xml:space="preserve">Students will construct knowledge and understandings of concepts in life science, physical science, and Earth and space science, and apply these understandings to interpret, integrate, and extend their knowledge. </w:t>
            </w:r>
            <w:r w:rsidRPr="49E264BD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</w:p>
        </w:tc>
      </w:tr>
      <w:tr w:rsidR="00C56942" w14:paraId="51B37835" w14:textId="77777777" w:rsidTr="00F47FCC">
        <w:tc>
          <w:tcPr>
            <w:tcW w:w="6408" w:type="dxa"/>
            <w:shd w:val="clear" w:color="auto" w:fill="auto"/>
          </w:tcPr>
          <w:p w14:paraId="6B586E87" w14:textId="53E28B40" w:rsidR="00C56942" w:rsidRPr="006C074D" w:rsidRDefault="00697D9D" w:rsidP="006C074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C074D">
              <w:rPr>
                <w:rFonts w:ascii="Arial" w:hAnsi="Arial" w:cs="Arial"/>
                <w:lang w:eastAsia="ja-JP"/>
              </w:rPr>
              <w:t>6</w:t>
            </w:r>
            <w:r w:rsidR="00C56942" w:rsidRPr="006C074D">
              <w:rPr>
                <w:rFonts w:ascii="Arial" w:hAnsi="Arial" w:cs="Arial"/>
                <w:lang w:eastAsia="ja-JP"/>
              </w:rPr>
              <w:t xml:space="preserve">0.0 </w:t>
            </w:r>
            <w:r w:rsidRPr="006C074D">
              <w:rPr>
                <w:rFonts w:ascii="Arial" w:hAnsi="Arial" w:cs="Arial"/>
              </w:rPr>
              <w:t>analyze evolutionary mechanisms and their effects on biodiversity</w:t>
            </w:r>
          </w:p>
        </w:tc>
        <w:tc>
          <w:tcPr>
            <w:tcW w:w="540" w:type="dxa"/>
            <w:shd w:val="clear" w:color="auto" w:fill="auto"/>
          </w:tcPr>
          <w:p w14:paraId="3A95242C" w14:textId="28340F7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99763E" w14:textId="7FBA5C2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59DC39" w14:textId="0297BA4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625D49" w14:textId="51A8BDC6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A1868B" w14:textId="2C376259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760A9AD0" w14:textId="77777777" w:rsidTr="00F47FCC">
        <w:tc>
          <w:tcPr>
            <w:tcW w:w="6408" w:type="dxa"/>
            <w:shd w:val="clear" w:color="auto" w:fill="auto"/>
          </w:tcPr>
          <w:p w14:paraId="1017F266" w14:textId="2D3ABCAF" w:rsidR="00C56942" w:rsidRPr="006C074D" w:rsidRDefault="004300CA" w:rsidP="006C074D">
            <w:pPr>
              <w:spacing w:after="120"/>
              <w:rPr>
                <w:rFonts w:ascii="Arial" w:hAnsi="Arial" w:cs="Arial"/>
                <w:lang w:eastAsia="ja-JP"/>
              </w:rPr>
            </w:pPr>
            <w:r w:rsidRPr="006C074D">
              <w:rPr>
                <w:rFonts w:ascii="Arial" w:hAnsi="Arial" w:cs="Arial"/>
                <w:lang w:eastAsia="ja-JP"/>
              </w:rPr>
              <w:t>6</w:t>
            </w:r>
            <w:r w:rsidR="006C074D" w:rsidRPr="006C074D">
              <w:rPr>
                <w:rFonts w:ascii="Arial" w:hAnsi="Arial" w:cs="Arial"/>
                <w:lang w:eastAsia="ja-JP"/>
              </w:rPr>
              <w:t>1.0</w:t>
            </w:r>
            <w:r w:rsidR="006C074D" w:rsidRPr="006C074D">
              <w:rPr>
                <w:rFonts w:ascii="Arial" w:hAnsi="Arial" w:cs="Arial"/>
              </w:rPr>
              <w:t xml:space="preserve"> describe historical and cultural contexts that have changed evolutionary concepts</w:t>
            </w:r>
          </w:p>
        </w:tc>
        <w:tc>
          <w:tcPr>
            <w:tcW w:w="540" w:type="dxa"/>
            <w:shd w:val="clear" w:color="auto" w:fill="auto"/>
          </w:tcPr>
          <w:p w14:paraId="01BADBBF" w14:textId="7042575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8CD3B3" w14:textId="2B6E3A6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A26567" w14:textId="11D1F25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A18F60F" w14:textId="5185384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A48EE4" w14:textId="63C4C12E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1F99F447" w14:textId="77777777" w:rsidTr="00F47FCC">
        <w:tc>
          <w:tcPr>
            <w:tcW w:w="6408" w:type="dxa"/>
            <w:shd w:val="clear" w:color="auto" w:fill="auto"/>
          </w:tcPr>
          <w:p w14:paraId="793F1364" w14:textId="0AA8AB89" w:rsidR="00C56942" w:rsidRPr="006C074D" w:rsidRDefault="004300CA" w:rsidP="004300CA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6C074D">
              <w:rPr>
                <w:rFonts w:ascii="Arial" w:hAnsi="Arial" w:cs="Arial"/>
                <w:lang w:eastAsia="ja-JP"/>
              </w:rPr>
              <w:t>6</w:t>
            </w:r>
            <w:r w:rsidR="00C56942" w:rsidRPr="006C074D">
              <w:rPr>
                <w:rFonts w:ascii="Arial" w:hAnsi="Arial" w:cs="Arial"/>
                <w:lang w:eastAsia="ja-JP"/>
              </w:rPr>
              <w:t xml:space="preserve">2.0 </w:t>
            </w:r>
            <w:r w:rsidR="006C074D" w:rsidRPr="006C074D">
              <w:rPr>
                <w:rFonts w:ascii="Arial" w:hAnsi="Arial" w:cs="Arial"/>
              </w:rPr>
              <w:t>compare different explanations for changes in populations over time</w:t>
            </w:r>
          </w:p>
        </w:tc>
        <w:tc>
          <w:tcPr>
            <w:tcW w:w="540" w:type="dxa"/>
            <w:shd w:val="clear" w:color="auto" w:fill="auto"/>
          </w:tcPr>
          <w:p w14:paraId="03D7E123" w14:textId="3C1DA243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BE4AE4C" w14:textId="3EC3738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EFF3E06" w14:textId="3E4A9E1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0FB50AA" w14:textId="7ECD1CCF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4522D20" w14:textId="0E33DB2E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060B7B41" w14:textId="77777777" w:rsidTr="00F47FCC">
        <w:tc>
          <w:tcPr>
            <w:tcW w:w="6408" w:type="dxa"/>
            <w:shd w:val="clear" w:color="auto" w:fill="auto"/>
          </w:tcPr>
          <w:p w14:paraId="58D6CADB" w14:textId="2297DB38" w:rsidR="00C56942" w:rsidRPr="006C074D" w:rsidRDefault="006C074D" w:rsidP="006C074D">
            <w:pPr>
              <w:spacing w:after="120"/>
              <w:rPr>
                <w:rFonts w:ascii="Arial" w:hAnsi="Arial" w:cs="Arial"/>
                <w:lang w:eastAsia="ja-JP"/>
              </w:rPr>
            </w:pPr>
            <w:r w:rsidRPr="006C074D">
              <w:rPr>
                <w:rFonts w:ascii="Arial" w:hAnsi="Arial" w:cs="Arial"/>
              </w:rPr>
              <w:t>64.0 evaluate and describe evidence to support the theory of evolution by natural selection</w:t>
            </w:r>
          </w:p>
        </w:tc>
        <w:tc>
          <w:tcPr>
            <w:tcW w:w="540" w:type="dxa"/>
            <w:shd w:val="clear" w:color="auto" w:fill="auto"/>
          </w:tcPr>
          <w:p w14:paraId="43311A5C" w14:textId="57E6AF5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CD1D5A" w14:textId="6B341ABF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0EBEF0B" w14:textId="4F9FC8D2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3E61AD" w14:textId="1DD73EAB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235D3CF" w14:textId="766C228A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14864A29" w14:textId="77777777" w:rsidTr="00F47FCC">
        <w:tc>
          <w:tcPr>
            <w:tcW w:w="6408" w:type="dxa"/>
            <w:shd w:val="clear" w:color="auto" w:fill="auto"/>
          </w:tcPr>
          <w:p w14:paraId="11F4FDDA" w14:textId="2AE58141" w:rsidR="00C56942" w:rsidRPr="006C074D" w:rsidRDefault="006C074D" w:rsidP="006C074D">
            <w:pPr>
              <w:spacing w:after="120"/>
              <w:rPr>
                <w:rFonts w:ascii="Arial" w:hAnsi="Arial" w:cs="Arial"/>
                <w:lang w:eastAsia="ja-JP"/>
              </w:rPr>
            </w:pPr>
            <w:r w:rsidRPr="006C074D">
              <w:rPr>
                <w:rFonts w:ascii="Arial" w:hAnsi="Arial" w:cs="Arial"/>
              </w:rPr>
              <w:t xml:space="preserve">65.0 describe how species evolve </w:t>
            </w:r>
          </w:p>
        </w:tc>
        <w:tc>
          <w:tcPr>
            <w:tcW w:w="540" w:type="dxa"/>
            <w:shd w:val="clear" w:color="auto" w:fill="auto"/>
          </w:tcPr>
          <w:p w14:paraId="7EBB596D" w14:textId="47E195FD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62A481" w14:textId="48F2F245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4DD716" w14:textId="3FE812C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04121F6" w14:textId="658BD732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C0B255" w14:textId="2D75F621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4E5A6B3F" w14:textId="77777777" w:rsidTr="00F47FCC">
        <w:tc>
          <w:tcPr>
            <w:tcW w:w="6408" w:type="dxa"/>
            <w:shd w:val="clear" w:color="auto" w:fill="auto"/>
          </w:tcPr>
          <w:p w14:paraId="22C1FBBB" w14:textId="4E068B2D" w:rsidR="00C56942" w:rsidRPr="006C074D" w:rsidRDefault="006C074D" w:rsidP="006C074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C074D">
              <w:rPr>
                <w:rFonts w:ascii="Arial" w:hAnsi="Arial" w:cs="Arial"/>
              </w:rPr>
              <w:lastRenderedPageBreak/>
              <w:t xml:space="preserve">66.0 compare and contrast models describing the pace of evolution </w:t>
            </w:r>
          </w:p>
        </w:tc>
        <w:tc>
          <w:tcPr>
            <w:tcW w:w="540" w:type="dxa"/>
            <w:shd w:val="clear" w:color="auto" w:fill="auto"/>
          </w:tcPr>
          <w:p w14:paraId="06E2F886" w14:textId="3443EEA4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64DA03" w14:textId="2B4515A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40C7ACF" w14:textId="45254B1D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D0293E" w14:textId="40CB9864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CB2BC1" w14:textId="21701C58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53618F51" w14:textId="77777777" w:rsidTr="006C074D">
        <w:trPr>
          <w:trHeight w:val="202"/>
        </w:trPr>
        <w:tc>
          <w:tcPr>
            <w:tcW w:w="6408" w:type="dxa"/>
            <w:shd w:val="clear" w:color="auto" w:fill="auto"/>
          </w:tcPr>
          <w:p w14:paraId="519F7C7C" w14:textId="7DF8707B" w:rsidR="00C56942" w:rsidRPr="006C074D" w:rsidRDefault="006C074D" w:rsidP="006C074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C074D">
              <w:rPr>
                <w:rFonts w:ascii="Arial" w:hAnsi="Arial" w:cs="Arial"/>
              </w:rPr>
              <w:t>67.0 describe how the Hardy-Weinberg principle is used to determine whether a population is undergoing microevolution</w:t>
            </w:r>
          </w:p>
        </w:tc>
        <w:tc>
          <w:tcPr>
            <w:tcW w:w="540" w:type="dxa"/>
            <w:shd w:val="clear" w:color="auto" w:fill="auto"/>
          </w:tcPr>
          <w:p w14:paraId="6E7789F2" w14:textId="2D26DA5A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F3EE24" w14:textId="145CD102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B03C433" w14:textId="42BF63D0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8AD2BC" w14:textId="5DA21E80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C35A07" w14:textId="64FC12F7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3DE9FB02" w14:textId="77777777" w:rsidTr="00F47FCC">
        <w:tc>
          <w:tcPr>
            <w:tcW w:w="6408" w:type="dxa"/>
            <w:shd w:val="clear" w:color="auto" w:fill="auto"/>
          </w:tcPr>
          <w:p w14:paraId="0B259A70" w14:textId="333F62EB" w:rsidR="00C56942" w:rsidRPr="006C074D" w:rsidRDefault="006C074D" w:rsidP="006C074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C074D">
              <w:rPr>
                <w:rFonts w:ascii="Arial" w:hAnsi="Arial" w:cs="Arial"/>
              </w:rPr>
              <w:t>69.0 demonstrate an understanding of the fundamental principles of taxonomy</w:t>
            </w:r>
          </w:p>
        </w:tc>
        <w:tc>
          <w:tcPr>
            <w:tcW w:w="540" w:type="dxa"/>
            <w:shd w:val="clear" w:color="auto" w:fill="auto"/>
          </w:tcPr>
          <w:p w14:paraId="3CA277AE" w14:textId="46938131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D62281" w14:textId="47CB00AF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F695F8" w14:textId="4364F8F4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E3FC2C" w14:textId="2F78FD1A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F4DFCDA" w14:textId="35707402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D529A" w14:paraId="58036088" w14:textId="77777777" w:rsidTr="00F47FCC">
        <w:tc>
          <w:tcPr>
            <w:tcW w:w="6408" w:type="dxa"/>
            <w:shd w:val="clear" w:color="auto" w:fill="auto"/>
          </w:tcPr>
          <w:p w14:paraId="297A16F2" w14:textId="605B7C56" w:rsidR="00BD529A" w:rsidRPr="006C074D" w:rsidRDefault="006C074D" w:rsidP="006C074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6C074D">
              <w:rPr>
                <w:rFonts w:ascii="Arial" w:hAnsi="Arial" w:cs="Arial"/>
              </w:rPr>
              <w:t>70.0 examine and describe the anatomy and physiology of representative organisms, identifying and describing evolutionary milestones and trends</w:t>
            </w:r>
          </w:p>
        </w:tc>
        <w:tc>
          <w:tcPr>
            <w:tcW w:w="540" w:type="dxa"/>
            <w:shd w:val="clear" w:color="auto" w:fill="auto"/>
          </w:tcPr>
          <w:p w14:paraId="4BCF0640" w14:textId="23D00E1E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2F91E6" w14:textId="51E613F0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BFD1DCB" w14:textId="13AF930B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6CA42D" w14:textId="4F9297CD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D3CAD">
              <w:rPr>
                <w:rFonts w:ascii="Arial" w:hAnsi="Arial" w:cs="Arial"/>
                <w:sz w:val="22"/>
                <w:szCs w:val="22"/>
              </w:rPr>
            </w:r>
            <w:r w:rsidR="008D3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E32B5C" w14:textId="6EECFC59" w:rsidR="00BD529A" w:rsidRPr="00E946DC" w:rsidRDefault="00C56942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17DBC151" w14:textId="091F5905" w:rsidR="008A0FC4" w:rsidRPr="00793F01" w:rsidRDefault="008A0FC4" w:rsidP="00793F01">
      <w:pPr>
        <w:rPr>
          <w:rFonts w:ascii="Arial" w:hAnsi="Arial" w:cs="Arial"/>
          <w:sz w:val="22"/>
          <w:szCs w:val="22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E00969" w16cex:dateUtc="2020-07-02T10:22:00Z"/>
  <w16cex:commentExtensible w16cex:durableId="12B544FA" w16cex:dateUtc="2020-07-02T12:20:00Z"/>
  <w16cex:commentExtensible w16cex:durableId="60F9E94C" w16cex:dateUtc="2020-07-02T10:22:00Z"/>
  <w16cex:commentExtensible w16cex:durableId="61A70037" w16cex:dateUtc="2020-07-02T12:20:00Z"/>
  <w16cex:commentExtensible w16cex:durableId="2FD123E1" w16cex:dateUtc="2020-07-02T10:25:00Z"/>
  <w16cex:commentExtensible w16cex:durableId="38A30A16" w16cex:dateUtc="2020-07-02T12:21:00Z"/>
  <w16cex:commentExtensible w16cex:durableId="50F82E42" w16cex:dateUtc="2020-07-02T10:25:00Z"/>
  <w16cex:commentExtensible w16cex:durableId="4CD39EBC" w16cex:dateUtc="2020-07-02T12:21:00Z"/>
  <w16cex:commentExtensible w16cex:durableId="48351EC4" w16cex:dateUtc="2020-07-02T10:26:00Z"/>
  <w16cex:commentExtensible w16cex:durableId="5DE9225E" w16cex:dateUtc="2020-07-02T10:31:00Z"/>
  <w16cex:commentExtensible w16cex:durableId="177CA0D7" w16cex:dateUtc="2020-07-02T12:21:00Z"/>
  <w16cex:commentExtensible w16cex:durableId="5079EB95" w16cex:dateUtc="2020-07-02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F5D0A4" w16cid:durableId="71E00969"/>
  <w16cid:commentId w16cid:paraId="790A039D" w16cid:durableId="12B544FA"/>
  <w16cid:commentId w16cid:paraId="5309C537" w16cid:durableId="60F9E94C"/>
  <w16cid:commentId w16cid:paraId="1F5DAF96" w16cid:durableId="61A70037"/>
  <w16cid:commentId w16cid:paraId="684B8AE2" w16cid:durableId="2FD123E1"/>
  <w16cid:commentId w16cid:paraId="6EDDC4EF" w16cid:durableId="38A30A16"/>
  <w16cid:commentId w16cid:paraId="46E3BEA8" w16cid:durableId="50F82E42"/>
  <w16cid:commentId w16cid:paraId="00F5367F" w16cid:durableId="4CD39EBC"/>
  <w16cid:commentId w16cid:paraId="7B034C21" w16cid:durableId="48351EC4"/>
  <w16cid:commentId w16cid:paraId="60E33FA6" w16cid:durableId="5DE9225E"/>
  <w16cid:commentId w16cid:paraId="14E4D50E" w16cid:durableId="177CA0D7"/>
  <w16cid:commentId w16cid:paraId="79F1AC95" w16cid:durableId="5079EB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7CB49" w14:textId="77777777" w:rsidR="008D3CAD" w:rsidRDefault="008D3CAD">
      <w:r>
        <w:separator/>
      </w:r>
    </w:p>
  </w:endnote>
  <w:endnote w:type="continuationSeparator" w:id="0">
    <w:p w14:paraId="5E228565" w14:textId="77777777" w:rsidR="008D3CAD" w:rsidRDefault="008D3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3C332F9F" w:rsidR="006C074D" w:rsidRPr="00E65EEB" w:rsidRDefault="006C074D" w:rsidP="2DC76674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20"/>
        <w:szCs w:val="20"/>
      </w:rPr>
    </w:pPr>
    <w:r w:rsidRPr="00E65EEB">
      <w:rPr>
        <w:rFonts w:ascii="Arial" w:hAnsi="Arial" w:cs="Arial"/>
        <w:b/>
        <w:bCs/>
        <w:sz w:val="20"/>
        <w:szCs w:val="20"/>
      </w:rPr>
      <w:t xml:space="preserve">Biology </w:t>
    </w:r>
    <w:r w:rsidR="00DE7CF5">
      <w:rPr>
        <w:rFonts w:ascii="Arial" w:hAnsi="Arial" w:cs="Arial"/>
        <w:b/>
        <w:bCs/>
        <w:sz w:val="20"/>
        <w:szCs w:val="20"/>
      </w:rPr>
      <w:t>3</w:t>
    </w:r>
    <w:r w:rsidRPr="00E65EEB">
      <w:rPr>
        <w:rFonts w:ascii="Arial" w:hAnsi="Arial" w:cs="Arial"/>
        <w:b/>
        <w:bCs/>
        <w:sz w:val="20"/>
        <w:szCs w:val="20"/>
      </w:rPr>
      <w:t>201</w:t>
    </w:r>
    <w:r w:rsidR="00DE7CF5">
      <w:rPr>
        <w:rFonts w:ascii="Arial" w:hAnsi="Arial" w:cs="Arial"/>
        <w:b/>
        <w:bCs/>
        <w:sz w:val="20"/>
        <w:szCs w:val="20"/>
      </w:rPr>
      <w:t xml:space="preserve">    </w:t>
    </w:r>
    <w:r w:rsidRPr="00E65EEB">
      <w:rPr>
        <w:rFonts w:ascii="Arial" w:hAnsi="Arial" w:cs="Arial"/>
        <w:b/>
        <w:bCs/>
        <w:sz w:val="20"/>
        <w:szCs w:val="20"/>
      </w:rPr>
      <w:t xml:space="preserve"> </w:t>
    </w:r>
    <w:r w:rsidR="00886D4C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  September 2021</w:t>
    </w:r>
    <w:r w:rsidR="00886D4C">
      <w:rPr>
        <w:rFonts w:ascii="Arial" w:hAnsi="Arial" w:cs="Arial"/>
        <w:b/>
        <w:bCs/>
        <w:sz w:val="20"/>
        <w:szCs w:val="20"/>
      </w:rPr>
      <w:tab/>
      <w:t>P</w:t>
    </w:r>
    <w:r w:rsidRPr="00E65EEB">
      <w:rPr>
        <w:rFonts w:ascii="Arial" w:hAnsi="Arial" w:cs="Arial"/>
        <w:b/>
        <w:bCs/>
        <w:sz w:val="20"/>
        <w:szCs w:val="20"/>
      </w:rPr>
      <w:t xml:space="preserve">age </w:t>
    </w:r>
    <w:r w:rsidRPr="00E65EEB">
      <w:rPr>
        <w:rFonts w:ascii="Arial" w:hAnsi="Arial" w:cs="Arial"/>
        <w:b/>
        <w:bCs/>
        <w:noProof/>
        <w:sz w:val="20"/>
        <w:szCs w:val="20"/>
      </w:rPr>
      <w:fldChar w:fldCharType="begin"/>
    </w:r>
    <w:r w:rsidRPr="00E65EEB">
      <w:rPr>
        <w:rFonts w:ascii="Arial" w:hAnsi="Arial" w:cs="Arial"/>
        <w:b/>
        <w:bCs/>
        <w:sz w:val="20"/>
        <w:szCs w:val="20"/>
      </w:rPr>
      <w:instrText xml:space="preserve"> PAGE </w:instrText>
    </w:r>
    <w:r w:rsidRPr="00E65EEB">
      <w:rPr>
        <w:rFonts w:ascii="Arial" w:hAnsi="Arial" w:cs="Arial"/>
        <w:b/>
        <w:bCs/>
        <w:sz w:val="20"/>
        <w:szCs w:val="20"/>
      </w:rPr>
      <w:fldChar w:fldCharType="separate"/>
    </w:r>
    <w:r w:rsidR="00886D4C">
      <w:rPr>
        <w:rFonts w:ascii="Arial" w:hAnsi="Arial" w:cs="Arial"/>
        <w:b/>
        <w:bCs/>
        <w:noProof/>
        <w:sz w:val="20"/>
        <w:szCs w:val="20"/>
      </w:rPr>
      <w:t>1</w:t>
    </w:r>
    <w:r w:rsidRPr="00E65EEB">
      <w:rPr>
        <w:rFonts w:ascii="Arial" w:hAnsi="Arial" w:cs="Arial"/>
        <w:b/>
        <w:bCs/>
        <w:noProof/>
        <w:sz w:val="20"/>
        <w:szCs w:val="20"/>
      </w:rPr>
      <w:fldChar w:fldCharType="end"/>
    </w:r>
    <w:r w:rsidRPr="00E65EEB">
      <w:rPr>
        <w:rFonts w:ascii="Arial" w:hAnsi="Arial" w:cs="Arial"/>
        <w:b/>
        <w:bCs/>
        <w:sz w:val="20"/>
        <w:szCs w:val="20"/>
      </w:rPr>
      <w:t xml:space="preserve"> of </w:t>
    </w:r>
    <w:r w:rsidRPr="00E65EEB">
      <w:rPr>
        <w:rFonts w:ascii="Arial" w:hAnsi="Arial" w:cs="Arial"/>
        <w:b/>
        <w:bCs/>
        <w:noProof/>
        <w:sz w:val="20"/>
        <w:szCs w:val="20"/>
      </w:rPr>
      <w:fldChar w:fldCharType="begin"/>
    </w:r>
    <w:r w:rsidRPr="00E65EEB">
      <w:rPr>
        <w:rFonts w:ascii="Arial" w:hAnsi="Arial" w:cs="Arial"/>
        <w:b/>
        <w:bCs/>
        <w:sz w:val="20"/>
        <w:szCs w:val="20"/>
      </w:rPr>
      <w:instrText xml:space="preserve"> NUMPAGES </w:instrText>
    </w:r>
    <w:r w:rsidRPr="00E65EEB">
      <w:rPr>
        <w:rFonts w:ascii="Arial" w:hAnsi="Arial" w:cs="Arial"/>
        <w:b/>
        <w:bCs/>
        <w:sz w:val="20"/>
        <w:szCs w:val="20"/>
      </w:rPr>
      <w:fldChar w:fldCharType="separate"/>
    </w:r>
    <w:r w:rsidR="00886D4C">
      <w:rPr>
        <w:rFonts w:ascii="Arial" w:hAnsi="Arial" w:cs="Arial"/>
        <w:b/>
        <w:bCs/>
        <w:noProof/>
        <w:sz w:val="20"/>
        <w:szCs w:val="20"/>
      </w:rPr>
      <w:t>8</w:t>
    </w:r>
    <w:r w:rsidRPr="00E65EEB">
      <w:rPr>
        <w:rFonts w:ascii="Arial" w:hAnsi="Arial" w:cs="Arial"/>
        <w:b/>
        <w:bC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74C9C" w14:textId="77777777" w:rsidR="008D3CAD" w:rsidRDefault="008D3CAD">
      <w:r>
        <w:separator/>
      </w:r>
    </w:p>
  </w:footnote>
  <w:footnote w:type="continuationSeparator" w:id="0">
    <w:p w14:paraId="03A04A49" w14:textId="77777777" w:rsidR="008D3CAD" w:rsidRDefault="008D3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D8692" w14:textId="2DD56520" w:rsidR="006C074D" w:rsidRPr="00614091" w:rsidRDefault="006C074D" w:rsidP="00502133">
    <w:pPr>
      <w:rPr>
        <w:rFonts w:ascii="Arial" w:hAnsi="Arial" w:cs="Arial"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2DC76674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        </w:t>
    </w:r>
    <w:r>
      <w:rPr>
        <w:rFonts w:ascii="Arial" w:hAnsi="Arial" w:cs="Arial"/>
        <w:b/>
        <w:bCs/>
        <w:sz w:val="20"/>
        <w:szCs w:val="20"/>
      </w:rPr>
      <w:t xml:space="preserve">                           </w:t>
    </w:r>
    <w:r w:rsidRPr="2DC76674">
      <w:rPr>
        <w:rFonts w:ascii="Arial" w:hAnsi="Arial" w:cs="Arial"/>
        <w:b/>
        <w:bCs/>
        <w:sz w:val="20"/>
        <w:szCs w:val="20"/>
      </w:rPr>
      <w:t xml:space="preserve"> Course Name: </w:t>
    </w:r>
    <w:r>
      <w:rPr>
        <w:rFonts w:ascii="Arial" w:hAnsi="Arial" w:cs="Arial"/>
        <w:b/>
        <w:bCs/>
        <w:sz w:val="20"/>
        <w:szCs w:val="20"/>
      </w:rPr>
      <w:t>Biology</w:t>
    </w:r>
    <w:r w:rsidRPr="2DC76674">
      <w:rPr>
        <w:rFonts w:ascii="Arial" w:hAnsi="Arial" w:cs="Arial"/>
        <w:b/>
        <w:bCs/>
        <w:sz w:val="20"/>
        <w:szCs w:val="20"/>
      </w:rPr>
      <w:t xml:space="preserve"> </w:t>
    </w:r>
    <w:r>
      <w:rPr>
        <w:rFonts w:ascii="Arial" w:hAnsi="Arial" w:cs="Arial"/>
        <w:b/>
        <w:bCs/>
        <w:sz w:val="20"/>
        <w:szCs w:val="20"/>
      </w:rPr>
      <w:t>3</w:t>
    </w:r>
    <w:r w:rsidRPr="2DC76674">
      <w:rPr>
        <w:rFonts w:ascii="Arial" w:hAnsi="Arial" w:cs="Arial"/>
        <w:b/>
        <w:bCs/>
        <w:sz w:val="20"/>
        <w:szCs w:val="20"/>
      </w:rPr>
      <w:t>20</w:t>
    </w:r>
    <w:r>
      <w:rPr>
        <w:rFonts w:ascii="Arial" w:hAnsi="Arial" w:cs="Arial"/>
        <w:b/>
        <w:bCs/>
        <w:sz w:val="20"/>
        <w:szCs w:val="20"/>
      </w:rPr>
      <w:t>1</w:t>
    </w:r>
  </w:p>
  <w:p w14:paraId="7900A06F" w14:textId="77777777" w:rsidR="006C074D" w:rsidRPr="00614091" w:rsidRDefault="006C074D" w:rsidP="00502133">
    <w:pPr>
      <w:jc w:val="center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retain, D – delete, C – change, A -add</w:t>
    </w:r>
  </w:p>
  <w:p w14:paraId="6F8BD81B" w14:textId="77777777" w:rsidR="006C074D" w:rsidRDefault="006C07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2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9B95C68"/>
    <w:multiLevelType w:val="hybridMultilevel"/>
    <w:tmpl w:val="AA96C46C"/>
    <w:lvl w:ilvl="0" w:tplc="2D4893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0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3CDF7C27"/>
    <w:multiLevelType w:val="hybridMultilevel"/>
    <w:tmpl w:val="90628582"/>
    <w:lvl w:ilvl="0" w:tplc="D250CF9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965930"/>
    <w:multiLevelType w:val="hybridMultilevel"/>
    <w:tmpl w:val="88C0B6DE"/>
    <w:lvl w:ilvl="0" w:tplc="2D4893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85775BE"/>
    <w:multiLevelType w:val="hybridMultilevel"/>
    <w:tmpl w:val="A6A0C0C4"/>
    <w:lvl w:ilvl="0" w:tplc="2D4893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22"/>
  </w:num>
  <w:num w:numId="4">
    <w:abstractNumId w:val="3"/>
  </w:num>
  <w:num w:numId="5">
    <w:abstractNumId w:val="2"/>
  </w:num>
  <w:num w:numId="6">
    <w:abstractNumId w:val="8"/>
  </w:num>
  <w:num w:numId="7">
    <w:abstractNumId w:val="20"/>
  </w:num>
  <w:num w:numId="8">
    <w:abstractNumId w:val="28"/>
  </w:num>
  <w:num w:numId="9">
    <w:abstractNumId w:val="13"/>
  </w:num>
  <w:num w:numId="10">
    <w:abstractNumId w:val="0"/>
  </w:num>
  <w:num w:numId="11">
    <w:abstractNumId w:val="11"/>
  </w:num>
  <w:num w:numId="12">
    <w:abstractNumId w:val="23"/>
  </w:num>
  <w:num w:numId="13">
    <w:abstractNumId w:val="35"/>
  </w:num>
  <w:num w:numId="14">
    <w:abstractNumId w:val="6"/>
  </w:num>
  <w:num w:numId="15">
    <w:abstractNumId w:val="10"/>
  </w:num>
  <w:num w:numId="16">
    <w:abstractNumId w:val="30"/>
  </w:num>
  <w:num w:numId="17">
    <w:abstractNumId w:val="9"/>
  </w:num>
  <w:num w:numId="18">
    <w:abstractNumId w:val="12"/>
  </w:num>
  <w:num w:numId="19">
    <w:abstractNumId w:val="36"/>
  </w:num>
  <w:num w:numId="20">
    <w:abstractNumId w:val="5"/>
  </w:num>
  <w:num w:numId="21">
    <w:abstractNumId w:val="34"/>
  </w:num>
  <w:num w:numId="22">
    <w:abstractNumId w:val="27"/>
  </w:num>
  <w:num w:numId="23">
    <w:abstractNumId w:val="25"/>
  </w:num>
  <w:num w:numId="24">
    <w:abstractNumId w:val="21"/>
  </w:num>
  <w:num w:numId="25">
    <w:abstractNumId w:val="29"/>
  </w:num>
  <w:num w:numId="26">
    <w:abstractNumId w:val="18"/>
  </w:num>
  <w:num w:numId="27">
    <w:abstractNumId w:val="15"/>
  </w:num>
  <w:num w:numId="28">
    <w:abstractNumId w:val="4"/>
  </w:num>
  <w:num w:numId="29">
    <w:abstractNumId w:val="19"/>
  </w:num>
  <w:num w:numId="30">
    <w:abstractNumId w:val="1"/>
  </w:num>
  <w:num w:numId="31">
    <w:abstractNumId w:val="33"/>
  </w:num>
  <w:num w:numId="32">
    <w:abstractNumId w:val="14"/>
  </w:num>
  <w:num w:numId="33">
    <w:abstractNumId w:val="31"/>
  </w:num>
  <w:num w:numId="34">
    <w:abstractNumId w:val="24"/>
  </w:num>
  <w:num w:numId="35">
    <w:abstractNumId w:val="16"/>
  </w:num>
  <w:num w:numId="36">
    <w:abstractNumId w:val="32"/>
  </w:num>
  <w:num w:numId="37">
    <w:abstractNumId w:val="7"/>
  </w:num>
  <w:num w:numId="3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hNbTsmdJZidi9vJRC7inZyhs5q5eV6UjT9phV4YDauibZbfuaRd7q8ygCcoCka0nS68PxEWPvS/iqQzjD6Hjg==" w:salt="on/q5lZuimh+46fIwkYz8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5C61"/>
    <w:rsid w:val="00007CB3"/>
    <w:rsid w:val="00007CE8"/>
    <w:rsid w:val="0001008B"/>
    <w:rsid w:val="000111B0"/>
    <w:rsid w:val="0001270A"/>
    <w:rsid w:val="000129A2"/>
    <w:rsid w:val="000133F3"/>
    <w:rsid w:val="0001469E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47A8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24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0F7C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292"/>
    <w:rsid w:val="000A3A66"/>
    <w:rsid w:val="000A55E2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E03"/>
    <w:rsid w:val="000C6410"/>
    <w:rsid w:val="000C7047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1CAA"/>
    <w:rsid w:val="000E276C"/>
    <w:rsid w:val="000E2911"/>
    <w:rsid w:val="000E5A87"/>
    <w:rsid w:val="000E6A29"/>
    <w:rsid w:val="000E6BE9"/>
    <w:rsid w:val="000F12CC"/>
    <w:rsid w:val="000F1BA1"/>
    <w:rsid w:val="000F1BCA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046C"/>
    <w:rsid w:val="001022C6"/>
    <w:rsid w:val="00103C7A"/>
    <w:rsid w:val="00104D6D"/>
    <w:rsid w:val="00106233"/>
    <w:rsid w:val="0010627E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5802"/>
    <w:rsid w:val="00156CC4"/>
    <w:rsid w:val="00157DF0"/>
    <w:rsid w:val="00157E02"/>
    <w:rsid w:val="001605FD"/>
    <w:rsid w:val="00160705"/>
    <w:rsid w:val="00160AD0"/>
    <w:rsid w:val="001614DB"/>
    <w:rsid w:val="001622C8"/>
    <w:rsid w:val="00162414"/>
    <w:rsid w:val="00162B6B"/>
    <w:rsid w:val="00164443"/>
    <w:rsid w:val="001668C6"/>
    <w:rsid w:val="0016694D"/>
    <w:rsid w:val="00166DD1"/>
    <w:rsid w:val="0016736E"/>
    <w:rsid w:val="00172F32"/>
    <w:rsid w:val="0017545F"/>
    <w:rsid w:val="0018011D"/>
    <w:rsid w:val="00180349"/>
    <w:rsid w:val="00182CB4"/>
    <w:rsid w:val="00182FFE"/>
    <w:rsid w:val="00184696"/>
    <w:rsid w:val="001846BD"/>
    <w:rsid w:val="001857ED"/>
    <w:rsid w:val="001878DB"/>
    <w:rsid w:val="001929A3"/>
    <w:rsid w:val="00192D75"/>
    <w:rsid w:val="00192FFA"/>
    <w:rsid w:val="00195569"/>
    <w:rsid w:val="001976E1"/>
    <w:rsid w:val="001A05EE"/>
    <w:rsid w:val="001A14D8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5F6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6EE4"/>
    <w:rsid w:val="001F7590"/>
    <w:rsid w:val="00200C2B"/>
    <w:rsid w:val="002011E5"/>
    <w:rsid w:val="00202E7B"/>
    <w:rsid w:val="002048AD"/>
    <w:rsid w:val="00204C91"/>
    <w:rsid w:val="0020721F"/>
    <w:rsid w:val="00211668"/>
    <w:rsid w:val="0021204D"/>
    <w:rsid w:val="00213238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72"/>
    <w:rsid w:val="00222D56"/>
    <w:rsid w:val="00223DC9"/>
    <w:rsid w:val="00223FE5"/>
    <w:rsid w:val="00224BE8"/>
    <w:rsid w:val="00225C53"/>
    <w:rsid w:val="00226250"/>
    <w:rsid w:val="00227478"/>
    <w:rsid w:val="0023122A"/>
    <w:rsid w:val="00231B7C"/>
    <w:rsid w:val="0023286B"/>
    <w:rsid w:val="00233291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CB8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5079"/>
    <w:rsid w:val="0027624B"/>
    <w:rsid w:val="0027709C"/>
    <w:rsid w:val="0027767E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303"/>
    <w:rsid w:val="00297A31"/>
    <w:rsid w:val="002A3B28"/>
    <w:rsid w:val="002A3C5C"/>
    <w:rsid w:val="002A401D"/>
    <w:rsid w:val="002A7AB9"/>
    <w:rsid w:val="002B039B"/>
    <w:rsid w:val="002B0E8F"/>
    <w:rsid w:val="002B3075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498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AB8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B47"/>
    <w:rsid w:val="00364A31"/>
    <w:rsid w:val="003650B1"/>
    <w:rsid w:val="0036604E"/>
    <w:rsid w:val="00366600"/>
    <w:rsid w:val="003711D3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B8"/>
    <w:rsid w:val="00391B42"/>
    <w:rsid w:val="003A0EF2"/>
    <w:rsid w:val="003A247D"/>
    <w:rsid w:val="003A2D5C"/>
    <w:rsid w:val="003A3A73"/>
    <w:rsid w:val="003A440C"/>
    <w:rsid w:val="003A4C7B"/>
    <w:rsid w:val="003A5282"/>
    <w:rsid w:val="003A54CF"/>
    <w:rsid w:val="003A59DB"/>
    <w:rsid w:val="003B0078"/>
    <w:rsid w:val="003B00F6"/>
    <w:rsid w:val="003B03C4"/>
    <w:rsid w:val="003B1631"/>
    <w:rsid w:val="003B21E1"/>
    <w:rsid w:val="003B3E6F"/>
    <w:rsid w:val="003B4B04"/>
    <w:rsid w:val="003B4B35"/>
    <w:rsid w:val="003B70AA"/>
    <w:rsid w:val="003C0C8C"/>
    <w:rsid w:val="003C0DEF"/>
    <w:rsid w:val="003C280D"/>
    <w:rsid w:val="003C36AA"/>
    <w:rsid w:val="003C3FF2"/>
    <w:rsid w:val="003C4065"/>
    <w:rsid w:val="003C43A0"/>
    <w:rsid w:val="003C4E21"/>
    <w:rsid w:val="003C5386"/>
    <w:rsid w:val="003C5BD1"/>
    <w:rsid w:val="003C6680"/>
    <w:rsid w:val="003C7B57"/>
    <w:rsid w:val="003D10F7"/>
    <w:rsid w:val="003D1224"/>
    <w:rsid w:val="003D1379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455E"/>
    <w:rsid w:val="00415192"/>
    <w:rsid w:val="00415416"/>
    <w:rsid w:val="0041565B"/>
    <w:rsid w:val="00417083"/>
    <w:rsid w:val="004174EC"/>
    <w:rsid w:val="004177B5"/>
    <w:rsid w:val="00421FD7"/>
    <w:rsid w:val="004238DA"/>
    <w:rsid w:val="00423D05"/>
    <w:rsid w:val="00423DFD"/>
    <w:rsid w:val="00424784"/>
    <w:rsid w:val="00424D76"/>
    <w:rsid w:val="00425008"/>
    <w:rsid w:val="004258B8"/>
    <w:rsid w:val="00425C63"/>
    <w:rsid w:val="00426C8A"/>
    <w:rsid w:val="004300CA"/>
    <w:rsid w:val="00430413"/>
    <w:rsid w:val="00431136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37D0"/>
    <w:rsid w:val="0045450F"/>
    <w:rsid w:val="0045693B"/>
    <w:rsid w:val="0045762E"/>
    <w:rsid w:val="0045763E"/>
    <w:rsid w:val="004611A2"/>
    <w:rsid w:val="00463239"/>
    <w:rsid w:val="0046375A"/>
    <w:rsid w:val="004642D0"/>
    <w:rsid w:val="0046500A"/>
    <w:rsid w:val="00466D76"/>
    <w:rsid w:val="00467492"/>
    <w:rsid w:val="00467727"/>
    <w:rsid w:val="004708A8"/>
    <w:rsid w:val="00472A50"/>
    <w:rsid w:val="00473917"/>
    <w:rsid w:val="00474C2B"/>
    <w:rsid w:val="004759CD"/>
    <w:rsid w:val="004759F7"/>
    <w:rsid w:val="00475ADA"/>
    <w:rsid w:val="004766CA"/>
    <w:rsid w:val="00476930"/>
    <w:rsid w:val="0047699E"/>
    <w:rsid w:val="00477D61"/>
    <w:rsid w:val="00477E42"/>
    <w:rsid w:val="00477F23"/>
    <w:rsid w:val="00480AC9"/>
    <w:rsid w:val="00482BE6"/>
    <w:rsid w:val="00482D3A"/>
    <w:rsid w:val="004845A6"/>
    <w:rsid w:val="00484E3C"/>
    <w:rsid w:val="004860F8"/>
    <w:rsid w:val="00486613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C1B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B9B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1E"/>
    <w:rsid w:val="004D012A"/>
    <w:rsid w:val="004D16EB"/>
    <w:rsid w:val="004D2E62"/>
    <w:rsid w:val="004D348C"/>
    <w:rsid w:val="004D529B"/>
    <w:rsid w:val="004D694B"/>
    <w:rsid w:val="004D6C1A"/>
    <w:rsid w:val="004E0C8C"/>
    <w:rsid w:val="004E119A"/>
    <w:rsid w:val="004E16E6"/>
    <w:rsid w:val="004E4017"/>
    <w:rsid w:val="004E47C4"/>
    <w:rsid w:val="004E5375"/>
    <w:rsid w:val="004E5AF7"/>
    <w:rsid w:val="004E5BC3"/>
    <w:rsid w:val="004E732B"/>
    <w:rsid w:val="004E758E"/>
    <w:rsid w:val="004F14E1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191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AB6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57AC6"/>
    <w:rsid w:val="005604B4"/>
    <w:rsid w:val="0056338D"/>
    <w:rsid w:val="00563EED"/>
    <w:rsid w:val="0056566F"/>
    <w:rsid w:val="005667B7"/>
    <w:rsid w:val="005670DF"/>
    <w:rsid w:val="00567B54"/>
    <w:rsid w:val="00570039"/>
    <w:rsid w:val="0057045C"/>
    <w:rsid w:val="0057071D"/>
    <w:rsid w:val="00570E49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7421"/>
    <w:rsid w:val="005B0A08"/>
    <w:rsid w:val="005B1219"/>
    <w:rsid w:val="005B18E7"/>
    <w:rsid w:val="005B231B"/>
    <w:rsid w:val="005B41C4"/>
    <w:rsid w:val="005B57C2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5BAF"/>
    <w:rsid w:val="005C6C71"/>
    <w:rsid w:val="005C6C73"/>
    <w:rsid w:val="005D00C0"/>
    <w:rsid w:val="005D0A73"/>
    <w:rsid w:val="005D1647"/>
    <w:rsid w:val="005D1CCF"/>
    <w:rsid w:val="005D2EC7"/>
    <w:rsid w:val="005D4304"/>
    <w:rsid w:val="005D574B"/>
    <w:rsid w:val="005D5B56"/>
    <w:rsid w:val="005D64AB"/>
    <w:rsid w:val="005D655E"/>
    <w:rsid w:val="005D7DDE"/>
    <w:rsid w:val="005E2A0B"/>
    <w:rsid w:val="005E353E"/>
    <w:rsid w:val="005E3D64"/>
    <w:rsid w:val="005E4D9B"/>
    <w:rsid w:val="005E59BB"/>
    <w:rsid w:val="005E631D"/>
    <w:rsid w:val="005E7030"/>
    <w:rsid w:val="005E705D"/>
    <w:rsid w:val="005F084E"/>
    <w:rsid w:val="005F1AA0"/>
    <w:rsid w:val="005F2552"/>
    <w:rsid w:val="005F3AFD"/>
    <w:rsid w:val="005F5AB4"/>
    <w:rsid w:val="005F6B6B"/>
    <w:rsid w:val="005F7784"/>
    <w:rsid w:val="0060002B"/>
    <w:rsid w:val="00601508"/>
    <w:rsid w:val="00601515"/>
    <w:rsid w:val="006033F2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40802"/>
    <w:rsid w:val="00641740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97D9D"/>
    <w:rsid w:val="006A1E98"/>
    <w:rsid w:val="006A273E"/>
    <w:rsid w:val="006A420F"/>
    <w:rsid w:val="006A5F4D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4D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2F36"/>
    <w:rsid w:val="006D4E3D"/>
    <w:rsid w:val="006D4E60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AB9"/>
    <w:rsid w:val="006F2B2A"/>
    <w:rsid w:val="006F2FAD"/>
    <w:rsid w:val="006F3269"/>
    <w:rsid w:val="006F34FE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605"/>
    <w:rsid w:val="00717E49"/>
    <w:rsid w:val="00720A24"/>
    <w:rsid w:val="00721865"/>
    <w:rsid w:val="00721F33"/>
    <w:rsid w:val="00722F3E"/>
    <w:rsid w:val="00723E97"/>
    <w:rsid w:val="00724078"/>
    <w:rsid w:val="007243F5"/>
    <w:rsid w:val="0072593C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3282"/>
    <w:rsid w:val="00753704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2108"/>
    <w:rsid w:val="00793B20"/>
    <w:rsid w:val="00793F01"/>
    <w:rsid w:val="007951D9"/>
    <w:rsid w:val="00795481"/>
    <w:rsid w:val="007966B1"/>
    <w:rsid w:val="007971E5"/>
    <w:rsid w:val="007A1274"/>
    <w:rsid w:val="007A3790"/>
    <w:rsid w:val="007A5D1C"/>
    <w:rsid w:val="007A5EBB"/>
    <w:rsid w:val="007A6285"/>
    <w:rsid w:val="007A6CAE"/>
    <w:rsid w:val="007A76BF"/>
    <w:rsid w:val="007A7B9E"/>
    <w:rsid w:val="007A7EAE"/>
    <w:rsid w:val="007B1E10"/>
    <w:rsid w:val="007B29C8"/>
    <w:rsid w:val="007B4E15"/>
    <w:rsid w:val="007B5875"/>
    <w:rsid w:val="007B6FA5"/>
    <w:rsid w:val="007C0B9F"/>
    <w:rsid w:val="007C219C"/>
    <w:rsid w:val="007C2FAB"/>
    <w:rsid w:val="007C3729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2C1"/>
    <w:rsid w:val="007E26B3"/>
    <w:rsid w:val="007E2770"/>
    <w:rsid w:val="007E3B83"/>
    <w:rsid w:val="007E3D68"/>
    <w:rsid w:val="007E450F"/>
    <w:rsid w:val="007E4B68"/>
    <w:rsid w:val="007E4CB6"/>
    <w:rsid w:val="007E5659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373E"/>
    <w:rsid w:val="00804881"/>
    <w:rsid w:val="00804AB5"/>
    <w:rsid w:val="00810E63"/>
    <w:rsid w:val="0081198D"/>
    <w:rsid w:val="00811C74"/>
    <w:rsid w:val="0081202A"/>
    <w:rsid w:val="00812E51"/>
    <w:rsid w:val="008160DF"/>
    <w:rsid w:val="0082026C"/>
    <w:rsid w:val="008220C3"/>
    <w:rsid w:val="00823545"/>
    <w:rsid w:val="00823C9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252C"/>
    <w:rsid w:val="0084516E"/>
    <w:rsid w:val="0084647A"/>
    <w:rsid w:val="00846D3A"/>
    <w:rsid w:val="00851368"/>
    <w:rsid w:val="00852DED"/>
    <w:rsid w:val="008531DF"/>
    <w:rsid w:val="00853390"/>
    <w:rsid w:val="00853B5D"/>
    <w:rsid w:val="00854480"/>
    <w:rsid w:val="00854B2B"/>
    <w:rsid w:val="0085538D"/>
    <w:rsid w:val="00856020"/>
    <w:rsid w:val="008561A5"/>
    <w:rsid w:val="00856AC5"/>
    <w:rsid w:val="00856D78"/>
    <w:rsid w:val="008579E4"/>
    <w:rsid w:val="0086040F"/>
    <w:rsid w:val="0086133E"/>
    <w:rsid w:val="00861D4A"/>
    <w:rsid w:val="00861E41"/>
    <w:rsid w:val="00862875"/>
    <w:rsid w:val="00862E10"/>
    <w:rsid w:val="0086460B"/>
    <w:rsid w:val="0086515D"/>
    <w:rsid w:val="008668B4"/>
    <w:rsid w:val="00866C69"/>
    <w:rsid w:val="0086706C"/>
    <w:rsid w:val="0087088D"/>
    <w:rsid w:val="0087133D"/>
    <w:rsid w:val="00872B12"/>
    <w:rsid w:val="0087355C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D4C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03EC"/>
    <w:rsid w:val="008C2EEA"/>
    <w:rsid w:val="008C3077"/>
    <w:rsid w:val="008C3E3F"/>
    <w:rsid w:val="008C459C"/>
    <w:rsid w:val="008C539B"/>
    <w:rsid w:val="008D13F1"/>
    <w:rsid w:val="008D1943"/>
    <w:rsid w:val="008D270B"/>
    <w:rsid w:val="008D2C25"/>
    <w:rsid w:val="008D3CAD"/>
    <w:rsid w:val="008D4FA7"/>
    <w:rsid w:val="008D572C"/>
    <w:rsid w:val="008D7473"/>
    <w:rsid w:val="008D7E0C"/>
    <w:rsid w:val="008E09AB"/>
    <w:rsid w:val="008E0A65"/>
    <w:rsid w:val="008E1197"/>
    <w:rsid w:val="008E1C17"/>
    <w:rsid w:val="008E1C87"/>
    <w:rsid w:val="008E2681"/>
    <w:rsid w:val="008E385C"/>
    <w:rsid w:val="008E40EA"/>
    <w:rsid w:val="008E5739"/>
    <w:rsid w:val="008E6014"/>
    <w:rsid w:val="008E6469"/>
    <w:rsid w:val="008E73FE"/>
    <w:rsid w:val="008E77B9"/>
    <w:rsid w:val="008F087C"/>
    <w:rsid w:val="008F1072"/>
    <w:rsid w:val="008F13DC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3806"/>
    <w:rsid w:val="00903FBA"/>
    <w:rsid w:val="009048F4"/>
    <w:rsid w:val="00905483"/>
    <w:rsid w:val="009062F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657F"/>
    <w:rsid w:val="009177C6"/>
    <w:rsid w:val="00920398"/>
    <w:rsid w:val="0092110A"/>
    <w:rsid w:val="00921BDA"/>
    <w:rsid w:val="0092264F"/>
    <w:rsid w:val="00923EB3"/>
    <w:rsid w:val="00925344"/>
    <w:rsid w:val="00925EB3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8C1"/>
    <w:rsid w:val="00937B46"/>
    <w:rsid w:val="00937FD0"/>
    <w:rsid w:val="00940D17"/>
    <w:rsid w:val="00940E35"/>
    <w:rsid w:val="00941BF3"/>
    <w:rsid w:val="00943F4E"/>
    <w:rsid w:val="00946332"/>
    <w:rsid w:val="0094755F"/>
    <w:rsid w:val="00950783"/>
    <w:rsid w:val="00951325"/>
    <w:rsid w:val="00953EDA"/>
    <w:rsid w:val="00954157"/>
    <w:rsid w:val="0095575A"/>
    <w:rsid w:val="009562EA"/>
    <w:rsid w:val="00957698"/>
    <w:rsid w:val="00960E41"/>
    <w:rsid w:val="00961113"/>
    <w:rsid w:val="009612CF"/>
    <w:rsid w:val="0096226E"/>
    <w:rsid w:val="00963725"/>
    <w:rsid w:val="009639BF"/>
    <w:rsid w:val="00963B80"/>
    <w:rsid w:val="00965826"/>
    <w:rsid w:val="00965C04"/>
    <w:rsid w:val="0096656D"/>
    <w:rsid w:val="0097132F"/>
    <w:rsid w:val="009715A4"/>
    <w:rsid w:val="00971AF5"/>
    <w:rsid w:val="00971E2A"/>
    <w:rsid w:val="00971E40"/>
    <w:rsid w:val="009732FB"/>
    <w:rsid w:val="00973740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C2A"/>
    <w:rsid w:val="00983E30"/>
    <w:rsid w:val="00984FB3"/>
    <w:rsid w:val="009851DC"/>
    <w:rsid w:val="009902D2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55FF"/>
    <w:rsid w:val="009C5758"/>
    <w:rsid w:val="009C5D8D"/>
    <w:rsid w:val="009D0644"/>
    <w:rsid w:val="009D0FC4"/>
    <w:rsid w:val="009D1A8F"/>
    <w:rsid w:val="009D25CC"/>
    <w:rsid w:val="009D2E95"/>
    <w:rsid w:val="009D342D"/>
    <w:rsid w:val="009D50C6"/>
    <w:rsid w:val="009D5DE8"/>
    <w:rsid w:val="009E019D"/>
    <w:rsid w:val="009E1281"/>
    <w:rsid w:val="009E2FFD"/>
    <w:rsid w:val="009E348A"/>
    <w:rsid w:val="009E3CA9"/>
    <w:rsid w:val="009E444E"/>
    <w:rsid w:val="009E46A7"/>
    <w:rsid w:val="009E49D7"/>
    <w:rsid w:val="009E504C"/>
    <w:rsid w:val="009E59C6"/>
    <w:rsid w:val="009E5D16"/>
    <w:rsid w:val="009E658B"/>
    <w:rsid w:val="009F2E74"/>
    <w:rsid w:val="009F3AF0"/>
    <w:rsid w:val="009F448C"/>
    <w:rsid w:val="009F4809"/>
    <w:rsid w:val="009F6FE7"/>
    <w:rsid w:val="009F7204"/>
    <w:rsid w:val="009F75F9"/>
    <w:rsid w:val="00A0103C"/>
    <w:rsid w:val="00A01098"/>
    <w:rsid w:val="00A02B1A"/>
    <w:rsid w:val="00A03D21"/>
    <w:rsid w:val="00A0407B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16B98"/>
    <w:rsid w:val="00A17345"/>
    <w:rsid w:val="00A205C7"/>
    <w:rsid w:val="00A21A45"/>
    <w:rsid w:val="00A22810"/>
    <w:rsid w:val="00A2289D"/>
    <w:rsid w:val="00A252B9"/>
    <w:rsid w:val="00A26D5D"/>
    <w:rsid w:val="00A26D5F"/>
    <w:rsid w:val="00A3117B"/>
    <w:rsid w:val="00A3135F"/>
    <w:rsid w:val="00A34602"/>
    <w:rsid w:val="00A349B4"/>
    <w:rsid w:val="00A35336"/>
    <w:rsid w:val="00A3544A"/>
    <w:rsid w:val="00A35645"/>
    <w:rsid w:val="00A403B5"/>
    <w:rsid w:val="00A411DC"/>
    <w:rsid w:val="00A412B0"/>
    <w:rsid w:val="00A41F19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5B19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4B1"/>
    <w:rsid w:val="00A75738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3E02"/>
    <w:rsid w:val="00AA43F9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62B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366FB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900"/>
    <w:rsid w:val="00B62878"/>
    <w:rsid w:val="00B62C34"/>
    <w:rsid w:val="00B62D87"/>
    <w:rsid w:val="00B63F39"/>
    <w:rsid w:val="00B656C5"/>
    <w:rsid w:val="00B65A49"/>
    <w:rsid w:val="00B67957"/>
    <w:rsid w:val="00B7017E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77D73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838"/>
    <w:rsid w:val="00B95926"/>
    <w:rsid w:val="00B95CE5"/>
    <w:rsid w:val="00B96200"/>
    <w:rsid w:val="00B96A2D"/>
    <w:rsid w:val="00B972FE"/>
    <w:rsid w:val="00B97619"/>
    <w:rsid w:val="00BA065A"/>
    <w:rsid w:val="00BA1AED"/>
    <w:rsid w:val="00BA204C"/>
    <w:rsid w:val="00BA2635"/>
    <w:rsid w:val="00BA3EBA"/>
    <w:rsid w:val="00BA50B7"/>
    <w:rsid w:val="00BA59C7"/>
    <w:rsid w:val="00BA5D67"/>
    <w:rsid w:val="00BA75B9"/>
    <w:rsid w:val="00BB07AE"/>
    <w:rsid w:val="00BB21BB"/>
    <w:rsid w:val="00BB33F4"/>
    <w:rsid w:val="00BB39C1"/>
    <w:rsid w:val="00BB4495"/>
    <w:rsid w:val="00BB63A0"/>
    <w:rsid w:val="00BC1522"/>
    <w:rsid w:val="00BC2060"/>
    <w:rsid w:val="00BC3CAD"/>
    <w:rsid w:val="00BC62F7"/>
    <w:rsid w:val="00BD076E"/>
    <w:rsid w:val="00BD3053"/>
    <w:rsid w:val="00BD3666"/>
    <w:rsid w:val="00BD3A54"/>
    <w:rsid w:val="00BD4940"/>
    <w:rsid w:val="00BD503E"/>
    <w:rsid w:val="00BD529A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AE0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859"/>
    <w:rsid w:val="00C059E9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73F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2D1"/>
    <w:rsid w:val="00C4668C"/>
    <w:rsid w:val="00C46933"/>
    <w:rsid w:val="00C47110"/>
    <w:rsid w:val="00C50317"/>
    <w:rsid w:val="00C53A3D"/>
    <w:rsid w:val="00C54FF1"/>
    <w:rsid w:val="00C55B91"/>
    <w:rsid w:val="00C56018"/>
    <w:rsid w:val="00C56352"/>
    <w:rsid w:val="00C56942"/>
    <w:rsid w:val="00C575BA"/>
    <w:rsid w:val="00C606B1"/>
    <w:rsid w:val="00C60834"/>
    <w:rsid w:val="00C60E70"/>
    <w:rsid w:val="00C60EC7"/>
    <w:rsid w:val="00C62FF1"/>
    <w:rsid w:val="00C65D3C"/>
    <w:rsid w:val="00C66867"/>
    <w:rsid w:val="00C6750D"/>
    <w:rsid w:val="00C72178"/>
    <w:rsid w:val="00C723E6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7111"/>
    <w:rsid w:val="00C973B9"/>
    <w:rsid w:val="00CA101D"/>
    <w:rsid w:val="00CA1C4C"/>
    <w:rsid w:val="00CA2B67"/>
    <w:rsid w:val="00CA2CC4"/>
    <w:rsid w:val="00CA3FBB"/>
    <w:rsid w:val="00CA4146"/>
    <w:rsid w:val="00CA4D95"/>
    <w:rsid w:val="00CA6573"/>
    <w:rsid w:val="00CA74F4"/>
    <w:rsid w:val="00CB02EB"/>
    <w:rsid w:val="00CB164B"/>
    <w:rsid w:val="00CB205F"/>
    <w:rsid w:val="00CB27B7"/>
    <w:rsid w:val="00CB2DDA"/>
    <w:rsid w:val="00CB70B3"/>
    <w:rsid w:val="00CB753B"/>
    <w:rsid w:val="00CB7EC9"/>
    <w:rsid w:val="00CC08F9"/>
    <w:rsid w:val="00CC0CED"/>
    <w:rsid w:val="00CC3C46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2B1D"/>
    <w:rsid w:val="00CD3CF4"/>
    <w:rsid w:val="00CD3E5F"/>
    <w:rsid w:val="00CD4C1A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2426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3783A"/>
    <w:rsid w:val="00D40274"/>
    <w:rsid w:val="00D40C53"/>
    <w:rsid w:val="00D41963"/>
    <w:rsid w:val="00D419A9"/>
    <w:rsid w:val="00D44C84"/>
    <w:rsid w:val="00D4501E"/>
    <w:rsid w:val="00D451D1"/>
    <w:rsid w:val="00D50D7A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349"/>
    <w:rsid w:val="00D65CBB"/>
    <w:rsid w:val="00D665AD"/>
    <w:rsid w:val="00D700DB"/>
    <w:rsid w:val="00D70C15"/>
    <w:rsid w:val="00D71442"/>
    <w:rsid w:val="00D72343"/>
    <w:rsid w:val="00D724B5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6F4"/>
    <w:rsid w:val="00D96F99"/>
    <w:rsid w:val="00DA0465"/>
    <w:rsid w:val="00DA0DC5"/>
    <w:rsid w:val="00DA1002"/>
    <w:rsid w:val="00DA1972"/>
    <w:rsid w:val="00DA248B"/>
    <w:rsid w:val="00DA3195"/>
    <w:rsid w:val="00DA4749"/>
    <w:rsid w:val="00DA62EE"/>
    <w:rsid w:val="00DA71B0"/>
    <w:rsid w:val="00DA783D"/>
    <w:rsid w:val="00DB0241"/>
    <w:rsid w:val="00DB0D5D"/>
    <w:rsid w:val="00DB3BC1"/>
    <w:rsid w:val="00DB6564"/>
    <w:rsid w:val="00DB6CEF"/>
    <w:rsid w:val="00DB7856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4389"/>
    <w:rsid w:val="00DD5134"/>
    <w:rsid w:val="00DD56F2"/>
    <w:rsid w:val="00DD7A07"/>
    <w:rsid w:val="00DE0256"/>
    <w:rsid w:val="00DE219C"/>
    <w:rsid w:val="00DE298A"/>
    <w:rsid w:val="00DE410C"/>
    <w:rsid w:val="00DE4B81"/>
    <w:rsid w:val="00DE4F58"/>
    <w:rsid w:val="00DE6925"/>
    <w:rsid w:val="00DE722B"/>
    <w:rsid w:val="00DE78F3"/>
    <w:rsid w:val="00DE7CF5"/>
    <w:rsid w:val="00DF34F6"/>
    <w:rsid w:val="00DF4202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0EFA"/>
    <w:rsid w:val="00E319D8"/>
    <w:rsid w:val="00E31B69"/>
    <w:rsid w:val="00E31D00"/>
    <w:rsid w:val="00E31DFD"/>
    <w:rsid w:val="00E3385B"/>
    <w:rsid w:val="00E33B1F"/>
    <w:rsid w:val="00E3667A"/>
    <w:rsid w:val="00E36979"/>
    <w:rsid w:val="00E36EE9"/>
    <w:rsid w:val="00E4240F"/>
    <w:rsid w:val="00E4297A"/>
    <w:rsid w:val="00E438F4"/>
    <w:rsid w:val="00E441BF"/>
    <w:rsid w:val="00E44386"/>
    <w:rsid w:val="00E45238"/>
    <w:rsid w:val="00E46165"/>
    <w:rsid w:val="00E4689B"/>
    <w:rsid w:val="00E476A9"/>
    <w:rsid w:val="00E479B0"/>
    <w:rsid w:val="00E5052E"/>
    <w:rsid w:val="00E52449"/>
    <w:rsid w:val="00E52692"/>
    <w:rsid w:val="00E53C4F"/>
    <w:rsid w:val="00E54FE0"/>
    <w:rsid w:val="00E568EB"/>
    <w:rsid w:val="00E571FD"/>
    <w:rsid w:val="00E575C5"/>
    <w:rsid w:val="00E61626"/>
    <w:rsid w:val="00E616C6"/>
    <w:rsid w:val="00E62DE4"/>
    <w:rsid w:val="00E63412"/>
    <w:rsid w:val="00E657C3"/>
    <w:rsid w:val="00E65EEB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91C"/>
    <w:rsid w:val="00E83EB6"/>
    <w:rsid w:val="00E8795B"/>
    <w:rsid w:val="00E9225F"/>
    <w:rsid w:val="00E92807"/>
    <w:rsid w:val="00E9662B"/>
    <w:rsid w:val="00EA022A"/>
    <w:rsid w:val="00EA02E3"/>
    <w:rsid w:val="00EA1798"/>
    <w:rsid w:val="00EA41F4"/>
    <w:rsid w:val="00EA4F02"/>
    <w:rsid w:val="00EA6668"/>
    <w:rsid w:val="00EA783D"/>
    <w:rsid w:val="00EB0EB4"/>
    <w:rsid w:val="00EB17E5"/>
    <w:rsid w:val="00EB195F"/>
    <w:rsid w:val="00EB212D"/>
    <w:rsid w:val="00EB581C"/>
    <w:rsid w:val="00EB6AEB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589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4F8"/>
    <w:rsid w:val="00EF2AE8"/>
    <w:rsid w:val="00EF4E97"/>
    <w:rsid w:val="00EF6F69"/>
    <w:rsid w:val="00EF6FEE"/>
    <w:rsid w:val="00EF7925"/>
    <w:rsid w:val="00EF7ED1"/>
    <w:rsid w:val="00F00582"/>
    <w:rsid w:val="00F01CE0"/>
    <w:rsid w:val="00F049A0"/>
    <w:rsid w:val="00F0663C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31F6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9D1"/>
    <w:rsid w:val="00F45933"/>
    <w:rsid w:val="00F45DA5"/>
    <w:rsid w:val="00F46EC9"/>
    <w:rsid w:val="00F471D9"/>
    <w:rsid w:val="00F474DB"/>
    <w:rsid w:val="00F47FCC"/>
    <w:rsid w:val="00F5020F"/>
    <w:rsid w:val="00F532DA"/>
    <w:rsid w:val="00F533BE"/>
    <w:rsid w:val="00F53BD8"/>
    <w:rsid w:val="00F54B4C"/>
    <w:rsid w:val="00F56F96"/>
    <w:rsid w:val="00F57E66"/>
    <w:rsid w:val="00F60C06"/>
    <w:rsid w:val="00F60F50"/>
    <w:rsid w:val="00F61011"/>
    <w:rsid w:val="00F618FE"/>
    <w:rsid w:val="00F619F9"/>
    <w:rsid w:val="00F62A57"/>
    <w:rsid w:val="00F64636"/>
    <w:rsid w:val="00F65247"/>
    <w:rsid w:val="00F66706"/>
    <w:rsid w:val="00F70455"/>
    <w:rsid w:val="00F715CB"/>
    <w:rsid w:val="00F7195B"/>
    <w:rsid w:val="00F72833"/>
    <w:rsid w:val="00F72EF4"/>
    <w:rsid w:val="00F740D7"/>
    <w:rsid w:val="00F75151"/>
    <w:rsid w:val="00F756F7"/>
    <w:rsid w:val="00F77140"/>
    <w:rsid w:val="00F80F37"/>
    <w:rsid w:val="00F837BD"/>
    <w:rsid w:val="00F84293"/>
    <w:rsid w:val="00F84EB6"/>
    <w:rsid w:val="00F85FD5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87F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5998"/>
    <w:rsid w:val="00FE63FA"/>
    <w:rsid w:val="00FE76E0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430F8EF"/>
    <w:rsid w:val="0DFD9A69"/>
    <w:rsid w:val="0E28FDD6"/>
    <w:rsid w:val="145AD41B"/>
    <w:rsid w:val="1601A005"/>
    <w:rsid w:val="16A6A7AA"/>
    <w:rsid w:val="16CAAD7F"/>
    <w:rsid w:val="1A7B7CA3"/>
    <w:rsid w:val="1C936EF4"/>
    <w:rsid w:val="1D23EA72"/>
    <w:rsid w:val="1DE968ED"/>
    <w:rsid w:val="2A63EAF6"/>
    <w:rsid w:val="2DC76674"/>
    <w:rsid w:val="2E2C55EC"/>
    <w:rsid w:val="2F7ECBDD"/>
    <w:rsid w:val="2FDEC668"/>
    <w:rsid w:val="32C3AFA0"/>
    <w:rsid w:val="32E16650"/>
    <w:rsid w:val="349CEC95"/>
    <w:rsid w:val="3598CB1E"/>
    <w:rsid w:val="35B3F409"/>
    <w:rsid w:val="3812D3C8"/>
    <w:rsid w:val="3CB78D07"/>
    <w:rsid w:val="40A6CB96"/>
    <w:rsid w:val="49E264BD"/>
    <w:rsid w:val="52505B4E"/>
    <w:rsid w:val="5A2DCF01"/>
    <w:rsid w:val="5E7BD216"/>
    <w:rsid w:val="631C15AA"/>
    <w:rsid w:val="67033717"/>
    <w:rsid w:val="674E1002"/>
    <w:rsid w:val="7456DE6A"/>
    <w:rsid w:val="77B6E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7BD216"/>
  <w15:chartTrackingRefBased/>
  <w15:docId w15:val="{4E935B05-771B-4E7C-A806-A5D9CD815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54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sz w:val="22"/>
      <w:szCs w:val="22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  <w:lang w:eastAsia="ja-JP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  <w:sz w:val="22"/>
      <w:szCs w:val="22"/>
      <w:lang w:eastAsia="ja-JP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90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E1F9B-2E7D-4D80-A448-F523FEE05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5</TotalTime>
  <Pages>8</Pages>
  <Words>2509</Words>
  <Characters>1430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1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Whalen, Sharon E (EDU)</cp:lastModifiedBy>
  <cp:revision>95</cp:revision>
  <cp:lastPrinted>2015-09-11T18:34:00Z</cp:lastPrinted>
  <dcterms:created xsi:type="dcterms:W3CDTF">2020-07-23T02:36:00Z</dcterms:created>
  <dcterms:modified xsi:type="dcterms:W3CDTF">2021-05-26T17:08:00Z</dcterms:modified>
</cp:coreProperties>
</file>